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C2600" w14:textId="77777777" w:rsidR="003D2279" w:rsidRPr="00323D67" w:rsidRDefault="003D2279" w:rsidP="003D2279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8"/>
          <w:szCs w:val="28"/>
        </w:rPr>
      </w:pPr>
      <w:r w:rsidRPr="00323D67">
        <w:rPr>
          <w:rFonts w:ascii="Montserrat" w:eastAsia="Times New Roman" w:hAnsi="Montserrat" w:cs="Arial"/>
          <w:b/>
          <w:sz w:val="28"/>
          <w:szCs w:val="28"/>
        </w:rPr>
        <w:t>“Anexo A”</w:t>
      </w:r>
    </w:p>
    <w:p w14:paraId="72DA2AE4" w14:textId="29604225" w:rsidR="003D2279" w:rsidRPr="00323D67" w:rsidRDefault="003D2279" w:rsidP="003D2279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36AC5461" w14:textId="77777777" w:rsidR="003D2279" w:rsidRPr="00323D67" w:rsidRDefault="003D2279" w:rsidP="003D2279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FORMATO </w:t>
      </w:r>
      <w:r w:rsidRPr="00BC336C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EN EL CONTRATO MARCO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0C2DE848" w14:textId="77777777" w:rsidR="003D2279" w:rsidRPr="00323D67" w:rsidRDefault="003D2279" w:rsidP="003D2279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5834B9DE" w14:textId="77777777" w:rsidR="003D2279" w:rsidRPr="00323D67" w:rsidRDefault="003D2279" w:rsidP="003D2279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0"/>
          <w:szCs w:val="20"/>
        </w:rPr>
      </w:pPr>
    </w:p>
    <w:p w14:paraId="79CB5DD3" w14:textId="77777777" w:rsidR="003D2279" w:rsidRPr="00323D67" w:rsidRDefault="003D2279" w:rsidP="003D2279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(Papel preferentemente membretado del interesado)</w:t>
      </w:r>
    </w:p>
    <w:p w14:paraId="09DB623D" w14:textId="77777777" w:rsidR="003D2279" w:rsidRDefault="003D2279" w:rsidP="003D2279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405477EE" w14:textId="77777777" w:rsidR="003D2279" w:rsidRPr="00323D67" w:rsidRDefault="003D2279" w:rsidP="003D2279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1442D568" w14:textId="77777777" w:rsidR="00336569" w:rsidRPr="00336569" w:rsidRDefault="00336569" w:rsidP="00336569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b/>
          <w:bCs/>
          <w:sz w:val="20"/>
          <w:szCs w:val="20"/>
        </w:rPr>
      </w:pPr>
      <w:r w:rsidRPr="00336569">
        <w:rPr>
          <w:rFonts w:ascii="Montserrat" w:eastAsia="Times New Roman" w:hAnsi="Montserrat" w:cs="Arial"/>
          <w:b/>
          <w:bCs/>
          <w:sz w:val="20"/>
          <w:szCs w:val="20"/>
        </w:rPr>
        <w:t xml:space="preserve">Subsecretaría de Recursos Materiales y Servicios </w:t>
      </w:r>
    </w:p>
    <w:p w14:paraId="60CF2DAE" w14:textId="77777777" w:rsidR="00336569" w:rsidRDefault="00336569" w:rsidP="00336569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b/>
          <w:bCs/>
          <w:sz w:val="20"/>
          <w:szCs w:val="20"/>
        </w:rPr>
      </w:pPr>
      <w:r w:rsidRPr="00336569">
        <w:rPr>
          <w:rFonts w:ascii="Montserrat" w:eastAsia="Times New Roman" w:hAnsi="Montserrat" w:cs="Arial"/>
          <w:b/>
          <w:bCs/>
          <w:sz w:val="20"/>
          <w:szCs w:val="20"/>
        </w:rPr>
        <w:t>de la Oficialía Mayor del Gobierno del Estado de Sonora</w:t>
      </w:r>
    </w:p>
    <w:p w14:paraId="56BEDBAB" w14:textId="53438842" w:rsidR="003D2279" w:rsidRPr="00323D67" w:rsidRDefault="003D2279" w:rsidP="00336569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72FE1CD0" w14:textId="77777777" w:rsidR="003D2279" w:rsidRPr="00323D67" w:rsidRDefault="003D2279" w:rsidP="003D2279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  <w:u w:val="single"/>
        </w:rPr>
        <w:t>(Lugar y Fecha)</w:t>
      </w:r>
    </w:p>
    <w:p w14:paraId="19A454C5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5054D11F" w14:textId="5D30AB46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  <w:u w:val="single"/>
        </w:rPr>
        <w:t xml:space="preserve">(Nombre del Apoderado o Representante Legal) 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manifiesto,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, que los datos aquí asentados son ciertos y han sido debidamente verificados, así como que cuento con facultades suficientes para suscribir el Contrato Marco para el </w:t>
      </w:r>
      <w:r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336569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b/>
          <w:sz w:val="20"/>
          <w:szCs w:val="20"/>
        </w:rPr>
        <w:t xml:space="preserve">, 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a nombre y representación de </w:t>
      </w:r>
      <w:r w:rsidRPr="00323D67">
        <w:rPr>
          <w:rFonts w:ascii="Montserrat" w:eastAsia="Times New Roman" w:hAnsi="Montserrat" w:cs="Arial"/>
          <w:sz w:val="20"/>
          <w:szCs w:val="20"/>
          <w:u w:val="single"/>
        </w:rPr>
        <w:t>(persona física o moral)</w:t>
      </w:r>
      <w:r w:rsidRPr="00323D67">
        <w:rPr>
          <w:rFonts w:ascii="Montserrat" w:eastAsia="Times New Roman" w:hAnsi="Montserrat" w:cs="Arial"/>
          <w:sz w:val="20"/>
          <w:szCs w:val="20"/>
        </w:rPr>
        <w:t>, las cuales no me han sido revocadas o limitadas de forma alguna a esta fecha, asimismo manifiesto que mi representada tiene interés en participar como posible proveedor en el Contrato Marco antes referido.</w:t>
      </w:r>
    </w:p>
    <w:p w14:paraId="60E77E02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0"/>
          <w:szCs w:val="20"/>
          <w:u w:val="single"/>
        </w:rPr>
      </w:pPr>
    </w:p>
    <w:p w14:paraId="2BD9F436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Datos del participante:</w:t>
      </w:r>
    </w:p>
    <w:p w14:paraId="637A7B28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3D2279" w:rsidRPr="00323D67" w14:paraId="5CD00359" w14:textId="77777777" w:rsidTr="0085629F">
        <w:tc>
          <w:tcPr>
            <w:tcW w:w="9993" w:type="dxa"/>
          </w:tcPr>
          <w:p w14:paraId="6CD38891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0A2B171E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omicilio fiscal:</w:t>
            </w:r>
          </w:p>
          <w:p w14:paraId="322297DE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Teléfonos:                                                                                                   correo electrónico:</w:t>
            </w:r>
          </w:p>
          <w:p w14:paraId="7428DB70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Registro federal de contribuyentes:</w:t>
            </w:r>
          </w:p>
          <w:p w14:paraId="5E7755F1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 y fecha de la escritura pública en la que consta su acta constitutiva: </w:t>
            </w:r>
          </w:p>
          <w:p w14:paraId="2328DAF0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 protocolizó:</w:t>
            </w:r>
          </w:p>
          <w:p w14:paraId="7164019A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(s) y fecha(s) de la(s) escritura(s) pública(s) en la(s) que conste(n)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 xml:space="preserve">reformas o modificaciones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14:paraId="249E57AD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(s) protocolizó:</w:t>
            </w:r>
          </w:p>
          <w:p w14:paraId="69963C85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Relación de socios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: </w:t>
            </w:r>
          </w:p>
          <w:p w14:paraId="439CAEC1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6CE9064A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  <w:p w14:paraId="42A33F77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escripción del objeto social:</w:t>
            </w:r>
            <w:r w:rsidRPr="00323D67">
              <w:rPr>
                <w:rFonts w:ascii="Montserrat" w:eastAsia="Times New Roman" w:hAnsi="Montserrat" w:cs="Arial"/>
                <w:color w:val="FF0000"/>
                <w:sz w:val="20"/>
                <w:szCs w:val="20"/>
              </w:rPr>
              <w:t xml:space="preserve">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(Señalando de su acta constitutiva, reformas o modificaciones aquél o aquéllos que contemplen el objeto del presente contrato marco)</w:t>
            </w:r>
          </w:p>
          <w:p w14:paraId="0BC6985E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</w:tc>
      </w:tr>
    </w:tbl>
    <w:p w14:paraId="331D45D3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050C76FD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Datos de la persona acreditada legalmente para firmar el Contrato Marco:</w:t>
      </w:r>
    </w:p>
    <w:p w14:paraId="4A3D7863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3D2279" w:rsidRPr="00323D67" w14:paraId="55E938C3" w14:textId="77777777" w:rsidTr="0085629F">
        <w:tc>
          <w:tcPr>
            <w:tcW w:w="9993" w:type="dxa"/>
          </w:tcPr>
          <w:p w14:paraId="33405BD0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470EF8FA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úmero y fecha de la escritura pública mediante la cual fueron otorgadas las facultades para suscribir el Contrato Marco:</w:t>
            </w:r>
          </w:p>
          <w:p w14:paraId="2472746D" w14:textId="77777777" w:rsidR="003D2279" w:rsidRPr="00323D67" w:rsidRDefault="003D2279" w:rsidP="0085629F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 protocolizó:</w:t>
            </w:r>
          </w:p>
        </w:tc>
      </w:tr>
    </w:tbl>
    <w:p w14:paraId="6F336F66" w14:textId="77777777" w:rsidR="003D2279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23457EBD" w14:textId="64D54F15" w:rsidR="003D2279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EA3C36">
        <w:rPr>
          <w:rFonts w:ascii="Montserrat" w:eastAsia="Times New Roman" w:hAnsi="Montserrat" w:cs="Arial"/>
          <w:sz w:val="20"/>
          <w:szCs w:val="20"/>
        </w:rPr>
        <w:t>En este sentido, manifiesto mi interés de participar como posible proveedor del servicio a través de (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TARJETA CORPORATIVA INTELIGENTE CON BANDA MAGNÉTICA, TARJETA ELECTRÓNICA CON CHIP O BANDA MAGNÉTICA INTEGRADO, DISPOSITIVO INTELIGENTE O EQUIPARABLES</w:t>
      </w:r>
      <w:r w:rsidRPr="00EA3C36">
        <w:rPr>
          <w:rFonts w:ascii="Montserrat" w:eastAsia="Times New Roman" w:hAnsi="Montserrat" w:cs="Arial"/>
          <w:sz w:val="20"/>
          <w:szCs w:val="20"/>
        </w:rPr>
        <w:t>) para el presente Contrato Marco.</w:t>
      </w:r>
    </w:p>
    <w:p w14:paraId="3C1BD4AE" w14:textId="77777777" w:rsidR="003D2279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12BADDA6" w14:textId="77777777" w:rsidR="003D2279" w:rsidRPr="00323D67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</w:p>
    <w:p w14:paraId="25D5D2E4" w14:textId="400A56A4" w:rsidR="003D2279" w:rsidRPr="00323D67" w:rsidRDefault="003D2279" w:rsidP="0033656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La </w:t>
      </w:r>
      <w:bookmarkStart w:id="0" w:name="_Hlk129765941"/>
      <w:r w:rsidR="00336569" w:rsidRPr="00851942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="00336569">
        <w:rPr>
          <w:rFonts w:ascii="Montserrat" w:eastAsia="Times New Roman" w:hAnsi="Montserrat" w:cs="Arial"/>
          <w:sz w:val="20"/>
          <w:szCs w:val="20"/>
        </w:rPr>
        <w:t xml:space="preserve"> </w:t>
      </w:r>
      <w:bookmarkEnd w:id="0"/>
      <w:r w:rsidRPr="00323D67">
        <w:rPr>
          <w:rFonts w:ascii="Montserrat" w:eastAsia="Times New Roman" w:hAnsi="Montserrat" w:cs="Arial"/>
          <w:sz w:val="20"/>
          <w:szCs w:val="20"/>
        </w:rPr>
        <w:t xml:space="preserve">verificará los documentos que acrediten la existencia legal de las personas y las facultades del Apoderado o Representante Legal y que el objeto social del posible proveedor sea afín al Contrato Marco. En caso de discrepancia,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="00336569">
        <w:rPr>
          <w:rFonts w:ascii="Montserrat" w:eastAsia="Times New Roman" w:hAnsi="Montserrat" w:cs="Arial"/>
          <w:sz w:val="20"/>
          <w:szCs w:val="20"/>
        </w:rPr>
        <w:t xml:space="preserve"> </w:t>
      </w:r>
      <w:r w:rsidRPr="00323D67">
        <w:rPr>
          <w:rFonts w:ascii="Montserrat" w:eastAsia="Times New Roman" w:hAnsi="Montserrat" w:cs="Arial"/>
          <w:sz w:val="20"/>
          <w:szCs w:val="20"/>
        </w:rPr>
        <w:t>se abstendrá de suscribir el Contrato Marco antes referido, con la persona física o moral.</w:t>
      </w:r>
    </w:p>
    <w:p w14:paraId="17084767" w14:textId="77777777" w:rsidR="003D2279" w:rsidRPr="00323D67" w:rsidRDefault="003D2279" w:rsidP="003D2279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3D2279" w:rsidRPr="00323D67" w14:paraId="4D5570BE" w14:textId="77777777" w:rsidTr="0085629F">
        <w:tc>
          <w:tcPr>
            <w:tcW w:w="9962" w:type="dxa"/>
            <w:gridSpan w:val="2"/>
          </w:tcPr>
          <w:p w14:paraId="33A7F457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3D2279" w:rsidRPr="00323D67" w14:paraId="3E4D0364" w14:textId="77777777" w:rsidTr="0085629F">
        <w:tc>
          <w:tcPr>
            <w:tcW w:w="2813" w:type="dxa"/>
          </w:tcPr>
          <w:p w14:paraId="61D2F945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75B1BA82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3D2279" w:rsidRPr="00323D67" w14:paraId="2E2ADD78" w14:textId="77777777" w:rsidTr="0085629F">
        <w:tc>
          <w:tcPr>
            <w:tcW w:w="2813" w:type="dxa"/>
          </w:tcPr>
          <w:p w14:paraId="2B87D80A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1577C0C4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3D2279" w:rsidRPr="00323D67" w14:paraId="59F26632" w14:textId="77777777" w:rsidTr="0085629F">
        <w:tc>
          <w:tcPr>
            <w:tcW w:w="2813" w:type="dxa"/>
          </w:tcPr>
          <w:p w14:paraId="3D7F1C43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506BFDBF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3D2279" w:rsidRPr="00323D67" w14:paraId="5141117B" w14:textId="77777777" w:rsidTr="0085629F">
        <w:tc>
          <w:tcPr>
            <w:tcW w:w="2813" w:type="dxa"/>
          </w:tcPr>
          <w:p w14:paraId="434775E3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323D67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27826A9F" w14:textId="77777777" w:rsidR="003D2279" w:rsidRPr="00323D67" w:rsidRDefault="003D2279" w:rsidP="0085629F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48486C9B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1D7B56BE" w14:textId="4FCB757D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="00336569">
        <w:rPr>
          <w:rFonts w:ascii="Montserrat" w:eastAsia="Times New Roman" w:hAnsi="Montserrat" w:cs="Arial"/>
          <w:sz w:val="20"/>
          <w:szCs w:val="20"/>
        </w:rPr>
        <w:t xml:space="preserve"> 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-Sonora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1FBB8819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7860EF16" w14:textId="32B21C58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cepto los requisitos establecidos en el </w:t>
      </w:r>
      <w:r>
        <w:rPr>
          <w:rFonts w:ascii="Montserrat" w:eastAsia="Times New Roman" w:hAnsi="Montserrat" w:cs="Arial"/>
          <w:sz w:val="20"/>
          <w:szCs w:val="20"/>
          <w:lang w:val="es-ES"/>
        </w:rPr>
        <w:t>O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ficio</w:t>
      </w:r>
      <w:r>
        <w:rPr>
          <w:rFonts w:ascii="Montserrat" w:eastAsia="Times New Roman" w:hAnsi="Montserrat" w:cs="Arial"/>
          <w:sz w:val="20"/>
          <w:szCs w:val="20"/>
          <w:lang w:val="es-ES"/>
        </w:rPr>
        <w:t xml:space="preserve"> 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OM-SRMS-</w:t>
      </w:r>
      <w:r w:rsidR="00D42A79">
        <w:rPr>
          <w:rFonts w:ascii="Montserrat" w:eastAsia="Times New Roman" w:hAnsi="Montserrat" w:cs="Arial"/>
          <w:sz w:val="20"/>
          <w:szCs w:val="20"/>
          <w:lang w:val="es-ES"/>
        </w:rPr>
        <w:t>0449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 xml:space="preserve">-2023 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>
        <w:rPr>
          <w:rFonts w:ascii="Montserrat" w:eastAsia="Times New Roman" w:hAnsi="Montserrat" w:cs="Arial"/>
          <w:sz w:val="20"/>
          <w:szCs w:val="20"/>
          <w:lang w:val="es-ES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que de no presentarme en dicho plazo, se considerará que no celebraré ese instrumento jurídico.</w:t>
      </w:r>
    </w:p>
    <w:p w14:paraId="39C10E30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3E4A1031" w14:textId="2E6F544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l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levará a cabo la suscripción del Contrato Marco, en la fecha y plazo que le sea comunicado por la </w:t>
      </w:r>
      <w:r w:rsidR="00336569" w:rsidRPr="00336569">
        <w:rPr>
          <w:rFonts w:ascii="Montserrat" w:eastAsia="Times New Roman" w:hAnsi="Montserrat" w:cs="Arial"/>
          <w:sz w:val="20"/>
          <w:szCs w:val="20"/>
        </w:rPr>
        <w:t>Subsecretaría de Recursos Materiales y Servicios de la Oficialía Mayor del Gobierno del Estado de Sonora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>, y que</w:t>
      </w:r>
      <w:r>
        <w:rPr>
          <w:rFonts w:ascii="Montserrat" w:eastAsia="Times New Roman" w:hAnsi="Montserrat" w:cs="Arial"/>
          <w:sz w:val="20"/>
          <w:szCs w:val="20"/>
          <w:lang w:val="es-ES"/>
        </w:rPr>
        <w:t>,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de no suscribirlo en dicho plazo, se considerará que no celebraré ese instrumento jurídico.</w:t>
      </w:r>
    </w:p>
    <w:p w14:paraId="3A5C0FF4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78DCC98C" w14:textId="2A1A21E3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Para ambos supuestos, sin perjuicio del derecho de mi representada a adherirse con posterioridad al mismo, conforme a lo establecido en el artículo </w:t>
      </w:r>
      <w:r w:rsidR="00336569">
        <w:rPr>
          <w:rFonts w:ascii="Montserrat" w:eastAsia="Times New Roman" w:hAnsi="Montserrat" w:cs="Arial"/>
          <w:sz w:val="20"/>
          <w:szCs w:val="20"/>
          <w:lang w:val="es-ES"/>
        </w:rPr>
        <w:t>13</w:t>
      </w:r>
      <w:r w:rsidRPr="00323D67">
        <w:rPr>
          <w:rFonts w:ascii="Montserrat" w:eastAsia="Times New Roman" w:hAnsi="Montserrat" w:cs="Arial"/>
          <w:sz w:val="20"/>
          <w:szCs w:val="20"/>
          <w:lang w:val="es-ES"/>
        </w:rPr>
        <w:t xml:space="preserve"> del Reglamento de la Ley de Adquisiciones, Arrendamientos y Servicios del Sector Público.</w:t>
      </w:r>
    </w:p>
    <w:p w14:paraId="492CEBC2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229B5112" w14:textId="4B281139" w:rsidR="003D2279" w:rsidRPr="00323D67" w:rsidRDefault="0033656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336569">
        <w:rPr>
          <w:rFonts w:ascii="Montserrat" w:eastAsia="Times New Roman" w:hAnsi="Montserrat" w:cs="Arial"/>
          <w:sz w:val="20"/>
          <w:szCs w:val="20"/>
          <w:lang w:val="es-ES"/>
        </w:rPr>
        <w:t>De igual forma, declaro que tengo pleno conocimiento de que la presentación de documentación o información falsa o alterada, o la simulación del cumplimiento de requisitos, será sancionada conforme lo previsto en los artículos 69 de la Ley General de Responsabilidades Administrativas y 70, fracción IV, de la Ley de Adquisiciones, Arrendamientos y Servicios del Sector Público.</w:t>
      </w:r>
    </w:p>
    <w:p w14:paraId="3B81D4F7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7ED3CEC2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A T E N T A M E N T E</w:t>
      </w:r>
    </w:p>
    <w:p w14:paraId="1EAFF02D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5E9DA006" w14:textId="77777777" w:rsidR="003D2279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6010F06D" w14:textId="77777777" w:rsidR="003D2279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04E4752B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4B6FB7DB" w14:textId="77777777" w:rsidR="003D2279" w:rsidRPr="00323D67" w:rsidRDefault="003D2279" w:rsidP="00336569">
      <w:pPr>
        <w:widowControl w:val="0"/>
        <w:pBdr>
          <w:bottom w:val="single" w:sz="4" w:space="0" w:color="auto"/>
        </w:pBdr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17ED201B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7EF57396" w14:textId="77777777" w:rsidR="003D2279" w:rsidRPr="00323D67" w:rsidRDefault="003D2279" w:rsidP="003D227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070DB7D7" w14:textId="77777777" w:rsidR="00323D67" w:rsidRDefault="00323D67" w:rsidP="00013862">
      <w:pPr>
        <w:spacing w:before="95" w:line="241" w:lineRule="exact"/>
        <w:ind w:right="49"/>
        <w:jc w:val="center"/>
        <w:rPr>
          <w:rFonts w:ascii="Montserrat" w:hAnsi="Montserrat"/>
          <w:sz w:val="20"/>
          <w:szCs w:val="20"/>
        </w:rPr>
      </w:pPr>
    </w:p>
    <w:p w14:paraId="34526A8E" w14:textId="77777777" w:rsidR="00323D67" w:rsidRDefault="00323D67" w:rsidP="00013862">
      <w:pPr>
        <w:spacing w:before="95" w:line="241" w:lineRule="exact"/>
        <w:ind w:right="49"/>
        <w:jc w:val="center"/>
        <w:rPr>
          <w:rFonts w:ascii="Montserrat" w:hAnsi="Montserrat"/>
          <w:sz w:val="20"/>
          <w:szCs w:val="20"/>
        </w:rPr>
      </w:pPr>
    </w:p>
    <w:p w14:paraId="0AB9FD4F" w14:textId="0B87A666" w:rsidR="008746AC" w:rsidRDefault="00244587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8746AC" w:rsidRPr="00323D67">
        <w:rPr>
          <w:rFonts w:ascii="Montserrat" w:hAnsi="Montserrat"/>
          <w:b/>
          <w:sz w:val="28"/>
          <w:szCs w:val="28"/>
        </w:rPr>
        <w:t>Anexo B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6E07613B" w14:textId="77777777" w:rsidR="00E308E6" w:rsidRPr="00323D67" w:rsidRDefault="00E308E6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8"/>
          <w:szCs w:val="28"/>
        </w:rPr>
      </w:pPr>
    </w:p>
    <w:p w14:paraId="198911A6" w14:textId="76A0D075" w:rsidR="008746AC" w:rsidRDefault="00E308E6" w:rsidP="00E308E6">
      <w:pPr>
        <w:pStyle w:val="Textoindependiente"/>
        <w:spacing w:line="276" w:lineRule="exact"/>
        <w:ind w:right="49"/>
        <w:jc w:val="center"/>
        <w:rPr>
          <w:rFonts w:ascii="Montserrat" w:hAnsi="Montserrat"/>
          <w:b/>
          <w:bCs/>
          <w:sz w:val="20"/>
          <w:szCs w:val="20"/>
        </w:rPr>
      </w:pPr>
      <w:r w:rsidRPr="00E308E6">
        <w:rPr>
          <w:rFonts w:ascii="Montserrat" w:hAnsi="Montserrat"/>
          <w:b/>
          <w:bCs/>
          <w:sz w:val="20"/>
          <w:szCs w:val="20"/>
        </w:rPr>
        <w:t>FORMATO PARA LA MANIFESTACIÓN DE NO ENCONTRARSE EN ALGUNO DE LOS SUPUESTOS ESTABLECIDOS POR LOS ARTÍCULOS 56 Y 70 LA LEY DE ADQUISICIONES, ARRENDAMIENTOS Y SERVICIOS DEL SECTOR PÚBLICO (LAASSP).</w:t>
      </w:r>
    </w:p>
    <w:p w14:paraId="126A1A82" w14:textId="77777777" w:rsidR="00E308E6" w:rsidRPr="00323D67" w:rsidRDefault="00E308E6" w:rsidP="00E308E6">
      <w:pPr>
        <w:pStyle w:val="Textoindependiente"/>
        <w:spacing w:line="276" w:lineRule="exact"/>
        <w:ind w:right="49"/>
        <w:jc w:val="center"/>
        <w:rPr>
          <w:rFonts w:ascii="Montserrat" w:hAnsi="Montserrat"/>
          <w:sz w:val="20"/>
          <w:szCs w:val="20"/>
        </w:rPr>
      </w:pPr>
    </w:p>
    <w:p w14:paraId="3A76BE9C" w14:textId="77777777" w:rsidR="00F75F5B" w:rsidRPr="00323D67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787B2E13" w14:textId="77777777" w:rsidR="00080263" w:rsidRPr="00323D67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  <w:u w:val="single"/>
        </w:rPr>
      </w:pPr>
    </w:p>
    <w:p w14:paraId="28A39314" w14:textId="77777777" w:rsidR="00080263" w:rsidRPr="00323D67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  <w:u w:val="single"/>
        </w:rPr>
      </w:pPr>
    </w:p>
    <w:p w14:paraId="264E29A1" w14:textId="77777777" w:rsidR="00F75F5B" w:rsidRPr="00323D67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1F9FC448" w14:textId="77777777" w:rsidR="00080263" w:rsidRPr="00323D67" w:rsidRDefault="00080263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</w:p>
    <w:p w14:paraId="042400C0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4F39B9E0" w14:textId="743D6D3C" w:rsidR="00080263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36651F0B" w14:textId="77777777" w:rsidR="00F75F5B" w:rsidRPr="00323D67" w:rsidRDefault="00F75F5B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6064BA24" w14:textId="77777777" w:rsidR="00287921" w:rsidRPr="00323D67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</w:p>
    <w:p w14:paraId="1345EC6B" w14:textId="5CD3232D" w:rsidR="008746AC" w:rsidRPr="00323D67" w:rsidRDefault="008746AC" w:rsidP="00E308E6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En relación al Contrato Marco, convocado por </w:t>
      </w:r>
      <w:r w:rsidR="00080263" w:rsidRPr="00323D67">
        <w:rPr>
          <w:rFonts w:ascii="Montserrat" w:hAnsi="Montserrat"/>
          <w:sz w:val="20"/>
          <w:szCs w:val="20"/>
        </w:rPr>
        <w:t>l</w:t>
      </w:r>
      <w:r w:rsidRPr="00323D67">
        <w:rPr>
          <w:rFonts w:ascii="Montserrat" w:hAnsi="Montserrat"/>
          <w:sz w:val="20"/>
          <w:szCs w:val="20"/>
        </w:rPr>
        <w:t xml:space="preserve">a </w:t>
      </w:r>
      <w:r w:rsidR="00E308E6" w:rsidRPr="00E308E6">
        <w:rPr>
          <w:rFonts w:ascii="Montserrat" w:hAnsi="Montserrat"/>
          <w:sz w:val="20"/>
          <w:szCs w:val="20"/>
        </w:rPr>
        <w:t>Subsecretaría de Recursos Materiales y Servicios de la Oficialía Mayor del Gobierno del Estado de Sonora</w:t>
      </w:r>
      <w:r w:rsidRPr="00323D67">
        <w:rPr>
          <w:rFonts w:ascii="Montserrat" w:hAnsi="Montserrat"/>
          <w:sz w:val="20"/>
          <w:szCs w:val="20"/>
        </w:rPr>
        <w:t>, relativo al</w:t>
      </w:r>
      <w:r w:rsidR="00471242" w:rsidRPr="00323D67">
        <w:rPr>
          <w:rFonts w:ascii="Montserrat" w:hAnsi="Montserrat"/>
          <w:sz w:val="20"/>
          <w:szCs w:val="20"/>
        </w:rPr>
        <w:t xml:space="preserve"> </w:t>
      </w:r>
      <w:r w:rsidR="00471242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</w:t>
      </w:r>
      <w:r w:rsidR="00851942">
        <w:rPr>
          <w:rFonts w:ascii="Montserrat" w:hAnsi="Montserrat"/>
          <w:b/>
          <w:sz w:val="20"/>
          <w:szCs w:val="20"/>
        </w:rPr>
        <w:br/>
        <w:t xml:space="preserve">Control </w:t>
      </w:r>
      <w:r w:rsidR="00471242" w:rsidRPr="00323D67">
        <w:rPr>
          <w:rFonts w:ascii="Montserrat" w:hAnsi="Montserrat"/>
          <w:b/>
          <w:sz w:val="20"/>
          <w:szCs w:val="20"/>
        </w:rPr>
        <w:t>de Combustible</w:t>
      </w:r>
      <w:r w:rsidR="00334DB6" w:rsidRPr="00323D67">
        <w:rPr>
          <w:rFonts w:ascii="Montserrat" w:hAnsi="Montserrat"/>
          <w:b/>
          <w:sz w:val="20"/>
          <w:szCs w:val="20"/>
        </w:rPr>
        <w:t>s</w:t>
      </w:r>
      <w:r w:rsidR="00471242" w:rsidRPr="00323D67">
        <w:rPr>
          <w:rFonts w:ascii="Montserrat" w:hAnsi="Montserrat"/>
          <w:b/>
          <w:sz w:val="20"/>
          <w:szCs w:val="20"/>
        </w:rPr>
        <w:t xml:space="preserve"> para Vehículos Automotores Terrestres </w:t>
      </w:r>
      <w:r w:rsidR="00E308E6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sz w:val="20"/>
          <w:szCs w:val="20"/>
        </w:rPr>
        <w:t>, el que suscribe (</w:t>
      </w:r>
      <w:r w:rsidRPr="00323D67">
        <w:rPr>
          <w:rFonts w:ascii="Montserrat" w:hAnsi="Montserrat"/>
          <w:sz w:val="20"/>
          <w:szCs w:val="20"/>
          <w:u w:val="single"/>
        </w:rPr>
        <w:t>Nombre y firma de la persona física o del Apoderado o Representante Legal de la persona moral</w:t>
      </w:r>
      <w:r w:rsidRPr="00323D67">
        <w:rPr>
          <w:rFonts w:ascii="Montserrat" w:hAnsi="Montserrat"/>
          <w:sz w:val="20"/>
          <w:szCs w:val="20"/>
        </w:rPr>
        <w:t xml:space="preserve">) en mi carácter de representante legal, a nombre de (nombre de la persona física o moral) me permito manifestar </w:t>
      </w:r>
      <w:r w:rsidRPr="00323D67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hAnsi="Montserrat"/>
          <w:sz w:val="20"/>
          <w:szCs w:val="20"/>
        </w:rPr>
        <w:t>, lo siguiente:</w:t>
      </w:r>
    </w:p>
    <w:p w14:paraId="7C8B8994" w14:textId="77777777" w:rsidR="008746AC" w:rsidRPr="00323D67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609DBCA3" w14:textId="77777777" w:rsidR="00E308E6" w:rsidRPr="00E308E6" w:rsidRDefault="00E308E6" w:rsidP="00E308E6">
      <w:pPr>
        <w:pStyle w:val="Textoindependiente"/>
        <w:numPr>
          <w:ilvl w:val="0"/>
          <w:numId w:val="27"/>
        </w:numPr>
        <w:spacing w:before="8"/>
        <w:ind w:right="474"/>
        <w:jc w:val="both"/>
        <w:rPr>
          <w:rFonts w:ascii="Montserrat" w:hAnsi="Montserrat"/>
          <w:sz w:val="20"/>
          <w:szCs w:val="20"/>
        </w:rPr>
      </w:pPr>
      <w:r w:rsidRPr="00E308E6">
        <w:rPr>
          <w:rFonts w:ascii="Montserrat" w:hAnsi="Montserrat"/>
          <w:sz w:val="20"/>
          <w:szCs w:val="20"/>
        </w:rPr>
        <w:t>La persona que represento, al igual que los socios integrantes de la misma o asociado común, no se encuentran dentro de alguno de los supuestos comprendidos en el artículo 56 y 70 fracción IV de la LAASSP.</w:t>
      </w:r>
    </w:p>
    <w:p w14:paraId="1E5A94EE" w14:textId="77777777" w:rsidR="00E308E6" w:rsidRPr="00E308E6" w:rsidRDefault="00E308E6" w:rsidP="00E308E6">
      <w:pPr>
        <w:pStyle w:val="Textoindependiente"/>
        <w:spacing w:before="8"/>
        <w:ind w:right="474"/>
        <w:jc w:val="both"/>
        <w:rPr>
          <w:rFonts w:ascii="Montserrat" w:hAnsi="Montserrat"/>
          <w:sz w:val="20"/>
          <w:szCs w:val="20"/>
        </w:rPr>
      </w:pPr>
    </w:p>
    <w:p w14:paraId="14102E87" w14:textId="77777777" w:rsidR="00E308E6" w:rsidRPr="00E308E6" w:rsidRDefault="00E308E6" w:rsidP="00E308E6">
      <w:pPr>
        <w:pStyle w:val="Textoindependiente"/>
        <w:numPr>
          <w:ilvl w:val="0"/>
          <w:numId w:val="27"/>
        </w:numPr>
        <w:spacing w:before="8"/>
        <w:ind w:right="474"/>
        <w:jc w:val="both"/>
        <w:rPr>
          <w:rFonts w:ascii="Montserrat" w:hAnsi="Montserrat"/>
          <w:sz w:val="20"/>
          <w:szCs w:val="20"/>
        </w:rPr>
      </w:pPr>
      <w:r w:rsidRPr="00E308E6">
        <w:rPr>
          <w:rFonts w:ascii="Montserrat" w:hAnsi="Montserrat"/>
          <w:sz w:val="20"/>
          <w:szCs w:val="20"/>
        </w:rPr>
        <w:t>Que tengo conocimiento de que en caso que la oferta entregada por mi representada para el contrato marco, se encuentre vinculada a la de alguna otra persona, entre sí por algún socio o asociado común, no serán consideradas para la celebración del contrato marco, así como para las futuras adhesiones.</w:t>
      </w:r>
    </w:p>
    <w:p w14:paraId="4BD5B022" w14:textId="77777777" w:rsidR="00E308E6" w:rsidRPr="00E308E6" w:rsidRDefault="00E308E6" w:rsidP="00E308E6">
      <w:pPr>
        <w:pStyle w:val="Textoindependiente"/>
        <w:spacing w:before="8"/>
        <w:ind w:right="474"/>
        <w:jc w:val="both"/>
        <w:rPr>
          <w:rFonts w:ascii="Montserrat" w:hAnsi="Montserrat"/>
          <w:sz w:val="20"/>
          <w:szCs w:val="20"/>
        </w:rPr>
      </w:pPr>
    </w:p>
    <w:p w14:paraId="5FD2DFF1" w14:textId="77777777" w:rsidR="00E308E6" w:rsidRPr="00E308E6" w:rsidRDefault="00E308E6" w:rsidP="00E308E6">
      <w:pPr>
        <w:pStyle w:val="Textoindependiente"/>
        <w:numPr>
          <w:ilvl w:val="0"/>
          <w:numId w:val="27"/>
        </w:numPr>
        <w:spacing w:before="8"/>
        <w:ind w:right="474"/>
        <w:jc w:val="both"/>
        <w:rPr>
          <w:rFonts w:ascii="Montserrat" w:hAnsi="Montserrat"/>
          <w:sz w:val="20"/>
          <w:szCs w:val="20"/>
        </w:rPr>
      </w:pPr>
      <w:r w:rsidRPr="00E308E6">
        <w:rPr>
          <w:rFonts w:ascii="Montserrat" w:hAnsi="Montserrat"/>
          <w:sz w:val="20"/>
          <w:szCs w:val="20"/>
        </w:rPr>
        <w:t>Se entenderá que es socio o asociado común, aquella persona física o moral que en el mismo procedimiento de contratación es reconocida como tal en las actas constitutivas, estatutos o en sus reformas o modificaciones de dos o más empresas interesadas, por tener una participación accionaria en el capital social, que le otorgue el derecho de intervenir en la toma de decisiones o en la administración de dichas personas morales.</w:t>
      </w:r>
    </w:p>
    <w:p w14:paraId="6FBEDD39" w14:textId="77777777" w:rsidR="006F2DA5" w:rsidRPr="00323D67" w:rsidRDefault="006F2DA5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0839D7E2" w14:textId="77777777" w:rsidR="00080263" w:rsidRPr="00323D67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2E1BBC77" w14:textId="77777777" w:rsidR="00080263" w:rsidRPr="00323D67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0"/>
          <w:szCs w:val="20"/>
        </w:rPr>
      </w:pPr>
    </w:p>
    <w:p w14:paraId="7919E004" w14:textId="77777777" w:rsidR="008746AC" w:rsidRPr="00323D67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323D67">
        <w:rPr>
          <w:rFonts w:ascii="Montserrat" w:hAnsi="Montserrat"/>
          <w:b w:val="0"/>
          <w:sz w:val="20"/>
          <w:szCs w:val="20"/>
        </w:rPr>
        <w:t>A T E N T A M E N T E</w:t>
      </w:r>
    </w:p>
    <w:p w14:paraId="70B401E5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44B9A58D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110F9B3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3481BF3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2064FD8A" w14:textId="77777777" w:rsidR="00080263" w:rsidRPr="00323D67" w:rsidRDefault="00080263" w:rsidP="00013862">
      <w:pPr>
        <w:pStyle w:val="Ttulo1"/>
        <w:ind w:left="0" w:right="49"/>
        <w:jc w:val="center"/>
        <w:rPr>
          <w:rFonts w:ascii="Montserrat" w:hAnsi="Montserrat"/>
          <w:sz w:val="20"/>
          <w:szCs w:val="20"/>
        </w:rPr>
      </w:pPr>
    </w:p>
    <w:p w14:paraId="5D5F5CD1" w14:textId="77777777" w:rsidR="008746AC" w:rsidRPr="00323D67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  <w:r w:rsidRPr="00323D67">
        <w:rPr>
          <w:rFonts w:ascii="Montserrat" w:hAnsi="Montserrat"/>
          <w:b w:val="0"/>
          <w:sz w:val="20"/>
          <w:szCs w:val="20"/>
        </w:rPr>
        <w:t>_________________________________________________</w:t>
      </w:r>
    </w:p>
    <w:p w14:paraId="061BB9A4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70AD89B0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62F5D0CA" w14:textId="414BF22E" w:rsidR="00F376CF" w:rsidRPr="00323D67" w:rsidRDefault="00F376CF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0B57B1EC" w14:textId="77777777" w:rsidR="00846D00" w:rsidRPr="00323D67" w:rsidRDefault="00846D00" w:rsidP="00013862">
      <w:pPr>
        <w:pStyle w:val="Ttulo1"/>
        <w:ind w:left="0" w:right="49"/>
        <w:jc w:val="center"/>
        <w:rPr>
          <w:rFonts w:ascii="Montserrat" w:hAnsi="Montserrat"/>
          <w:b w:val="0"/>
          <w:sz w:val="20"/>
          <w:szCs w:val="20"/>
        </w:rPr>
      </w:pPr>
    </w:p>
    <w:p w14:paraId="3E516AB9" w14:textId="77777777" w:rsidR="00080263" w:rsidRPr="00323D67" w:rsidRDefault="00080263" w:rsidP="00013862">
      <w:pPr>
        <w:pStyle w:val="Textoindependiente"/>
        <w:spacing w:before="8"/>
        <w:ind w:right="49"/>
        <w:jc w:val="center"/>
        <w:rPr>
          <w:rFonts w:ascii="Montserrat" w:hAnsi="Montserrat"/>
          <w:sz w:val="20"/>
          <w:szCs w:val="20"/>
        </w:rPr>
      </w:pPr>
    </w:p>
    <w:p w14:paraId="547819B1" w14:textId="77777777" w:rsidR="00901DD1" w:rsidRDefault="00901DD1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E7E7704" w14:textId="77777777" w:rsidR="00323D67" w:rsidRDefault="00323D6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4A89484" w14:textId="77777777" w:rsidR="00323D67" w:rsidRDefault="00323D6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2EE350F" w14:textId="77777777" w:rsidR="00323D67" w:rsidRPr="00323D67" w:rsidRDefault="00323D6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7764AC8" w14:textId="77777777" w:rsidR="008746AC" w:rsidRPr="00323D67" w:rsidRDefault="00244587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8746AC" w:rsidRPr="00323D67">
        <w:rPr>
          <w:rFonts w:ascii="Montserrat" w:hAnsi="Montserrat"/>
          <w:b/>
          <w:sz w:val="28"/>
          <w:szCs w:val="28"/>
        </w:rPr>
        <w:t>Anexo C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001F9554" w14:textId="77777777" w:rsidR="006A5EF6" w:rsidRPr="00323D67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B0739B" w14:textId="7526EA2D" w:rsidR="008746AC" w:rsidRPr="00323D67" w:rsidRDefault="006A7680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 xml:space="preserve">FORMATO </w:t>
      </w:r>
      <w:r w:rsidR="00965C5D">
        <w:rPr>
          <w:rFonts w:ascii="Montserrat" w:hAnsi="Montserrat"/>
          <w:b/>
          <w:sz w:val="20"/>
          <w:szCs w:val="20"/>
        </w:rPr>
        <w:t xml:space="preserve">BAJO PROTESTA DE DECIR VERDAD, </w:t>
      </w:r>
      <w:r w:rsidRPr="00323D67">
        <w:rPr>
          <w:rFonts w:ascii="Montserrat" w:hAnsi="Montserrat"/>
          <w:b/>
          <w:sz w:val="20"/>
          <w:szCs w:val="20"/>
        </w:rPr>
        <w:t>DE MANIFESTACIÓN DE DECLARACIÓN DE INTEGRIDAD.</w:t>
      </w:r>
    </w:p>
    <w:p w14:paraId="4A4FF513" w14:textId="77777777" w:rsidR="008746AC" w:rsidRPr="00323D67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7879B41D" w14:textId="77777777" w:rsidR="008746AC" w:rsidRPr="00323D67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6FFFB10C" w14:textId="77777777" w:rsidR="00013862" w:rsidRPr="00323D67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3F380495" w14:textId="77777777" w:rsidR="00F75F5B" w:rsidRPr="00323D67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63149F45" w14:textId="77777777" w:rsidR="00F75F5B" w:rsidRPr="00323D67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92EFD6C" w14:textId="77777777" w:rsidR="00F75F5B" w:rsidRPr="00323D67" w:rsidRDefault="00F75F5B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45F52979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6944DA20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0CCADE26" w14:textId="77777777" w:rsidR="00F75F5B" w:rsidRPr="00323D67" w:rsidRDefault="00F75F5B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5DB908E2" w14:textId="77777777" w:rsidR="008746AC" w:rsidRPr="00323D67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E969EF8" w14:textId="77777777" w:rsidR="008746AC" w:rsidRPr="00323D67" w:rsidRDefault="008746AC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35D53E8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E68AD84" w14:textId="36E37B65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323D67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Contrato Marco para e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E308E6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sz w:val="20"/>
          <w:szCs w:val="20"/>
        </w:rPr>
        <w:t>, induzcan o alteren el resultado del proceso, u otros aspectos que otorguen condiciones más ventajosas con relación a las demás personas.</w:t>
      </w:r>
    </w:p>
    <w:p w14:paraId="10D590AD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6C1BE9BA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En el entendido de que la falsedad en la manifestación que se realiza, será sancionada en los términos de Ley.</w:t>
      </w:r>
    </w:p>
    <w:p w14:paraId="05E27D35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5CEA1ED0" w14:textId="77777777" w:rsidR="008746AC" w:rsidRPr="00323D67" w:rsidRDefault="008746AC" w:rsidP="00013862">
      <w:pPr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1CACF31F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31F7B2C5" w14:textId="77777777" w:rsidR="003E6DF6" w:rsidRPr="00323D67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692067D" w14:textId="77777777" w:rsidR="003E6DF6" w:rsidRPr="00323D67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B0F9180" w14:textId="77777777" w:rsidR="008746AC" w:rsidRPr="00323D67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0F4D95CC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E7872BA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2BC21624" w14:textId="77777777" w:rsidR="007D72E5" w:rsidRDefault="007D72E5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FD833DA" w14:textId="77777777" w:rsidR="007D72E5" w:rsidRPr="00323D67" w:rsidRDefault="007D72E5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5DD60536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692D8EF" w14:textId="77777777" w:rsidR="008746AC" w:rsidRPr="00323D67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7A992D60" w14:textId="77777777" w:rsidR="008746AC" w:rsidRPr="00323D67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6D49A6EF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3D9621B9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1C8E3992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174359B4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0DD502B2" w14:textId="77777777" w:rsidR="00395517" w:rsidRPr="00323D67" w:rsidRDefault="0039551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3FD511E6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6C1C76F9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1B0D272B" w14:textId="77777777" w:rsidR="003E6DF6" w:rsidRPr="00323D67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62A46812" w14:textId="77777777" w:rsidR="003E6DF6" w:rsidRDefault="003E6DF6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5839775E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2FA54284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71F594F9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7560F82F" w14:textId="77777777" w:rsidR="00323D67" w:rsidRDefault="00323D67" w:rsidP="00013862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</w:p>
    <w:p w14:paraId="596808A9" w14:textId="77777777" w:rsidR="00D728DB" w:rsidRPr="00323D67" w:rsidRDefault="00D728DB" w:rsidP="00D728D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t>“Anexo D”</w:t>
      </w:r>
    </w:p>
    <w:p w14:paraId="07211C35" w14:textId="77777777" w:rsidR="00D728DB" w:rsidRPr="00323D67" w:rsidRDefault="00D728DB" w:rsidP="00D728D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1C43C472" w14:textId="0E021977" w:rsidR="00877F05" w:rsidRPr="00323D67" w:rsidRDefault="00877F05" w:rsidP="00877F05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>FORMATO DE MANIFESTACIÓN DE CUMPLIMIENTO DE NORMAS</w:t>
      </w:r>
    </w:p>
    <w:p w14:paraId="6ED3FCD0" w14:textId="77777777" w:rsidR="00877F05" w:rsidRPr="00323D67" w:rsidRDefault="00877F05" w:rsidP="00877F05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  <w:u w:val="single"/>
        </w:rPr>
      </w:pPr>
    </w:p>
    <w:p w14:paraId="5596A8A1" w14:textId="77777777" w:rsidR="00877F05" w:rsidRPr="00323D67" w:rsidRDefault="00877F05" w:rsidP="00877F05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0FD00614" w14:textId="77777777" w:rsidR="00877F05" w:rsidRPr="00323D67" w:rsidRDefault="00877F05" w:rsidP="00877F05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3A85DBB9" w14:textId="77777777" w:rsidR="00877F05" w:rsidRPr="00323D67" w:rsidRDefault="00877F05" w:rsidP="00877F05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7329162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5A0011B9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66C11D89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19970968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68B90A2B" w14:textId="77777777" w:rsidR="00877F05" w:rsidRPr="00323D67" w:rsidRDefault="00877F05" w:rsidP="00877F05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1DC81074" w14:textId="77777777" w:rsidR="00877F05" w:rsidRPr="00323D67" w:rsidRDefault="00877F05" w:rsidP="00877F05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759B4776" w14:textId="77777777" w:rsidR="00877F05" w:rsidRPr="00323D67" w:rsidRDefault="00877F05" w:rsidP="00877F05">
      <w:pPr>
        <w:pStyle w:val="Textoindependiente"/>
        <w:spacing w:before="9"/>
        <w:ind w:right="49"/>
        <w:rPr>
          <w:rFonts w:ascii="Montserrat" w:hAnsi="Montserrat"/>
          <w:sz w:val="20"/>
          <w:szCs w:val="20"/>
        </w:rPr>
      </w:pPr>
    </w:p>
    <w:p w14:paraId="61115D98" w14:textId="2583E248" w:rsidR="00877F05" w:rsidRPr="00323D67" w:rsidRDefault="00877F05" w:rsidP="00877F05">
      <w:pPr>
        <w:pStyle w:val="Textoindependiente"/>
        <w:ind w:right="49"/>
        <w:jc w:val="both"/>
        <w:rPr>
          <w:rFonts w:ascii="Montserrat" w:hAnsi="Montserrat"/>
          <w:sz w:val="20"/>
          <w:szCs w:val="20"/>
          <w:u w:val="single"/>
        </w:rPr>
      </w:pPr>
      <w:r w:rsidRPr="00323D67">
        <w:rPr>
          <w:rFonts w:ascii="Montserrat" w:hAnsi="Montserrat"/>
          <w:sz w:val="20"/>
          <w:szCs w:val="20"/>
          <w:lang w:val="es-ES" w:eastAsia="es-ES"/>
        </w:rPr>
        <w:t xml:space="preserve">Me refiero al </w:t>
      </w:r>
      <w:r w:rsidRPr="00323D67">
        <w:rPr>
          <w:rFonts w:ascii="Montserrat" w:hAnsi="Montserrat"/>
          <w:sz w:val="20"/>
          <w:szCs w:val="20"/>
        </w:rPr>
        <w:t xml:space="preserve">Contrato Marco para e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E308E6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E308E6">
        <w:rPr>
          <w:rFonts w:ascii="Montserrat" w:hAnsi="Montserrat"/>
          <w:b/>
          <w:sz w:val="20"/>
          <w:szCs w:val="20"/>
        </w:rPr>
        <w:t>para el Estado de Sonora</w:t>
      </w:r>
      <w:r w:rsidRPr="00323D67">
        <w:rPr>
          <w:rFonts w:ascii="Montserrat" w:hAnsi="Montserrat"/>
          <w:sz w:val="20"/>
          <w:szCs w:val="20"/>
        </w:rPr>
        <w:t xml:space="preserve">, </w:t>
      </w:r>
      <w:r w:rsidRPr="00323D67">
        <w:rPr>
          <w:rFonts w:ascii="Montserrat" w:hAnsi="Montserrat"/>
          <w:sz w:val="20"/>
          <w:szCs w:val="20"/>
          <w:lang w:val="es-ES" w:eastAsia="es-ES"/>
        </w:rPr>
        <w:t>en el que mi representada _________________________________, desea adherirse.</w:t>
      </w:r>
    </w:p>
    <w:p w14:paraId="7240876D" w14:textId="77777777" w:rsidR="00877F05" w:rsidRPr="00323D67" w:rsidRDefault="00877F05" w:rsidP="00877F05">
      <w:pPr>
        <w:ind w:right="49"/>
        <w:jc w:val="both"/>
        <w:rPr>
          <w:rFonts w:ascii="Montserrat" w:hAnsi="Montserrat"/>
          <w:bCs/>
          <w:sz w:val="20"/>
          <w:szCs w:val="20"/>
        </w:rPr>
      </w:pPr>
    </w:p>
    <w:p w14:paraId="3098606D" w14:textId="7CC18170" w:rsidR="00292277" w:rsidRDefault="00877F05" w:rsidP="00877F05">
      <w:pPr>
        <w:ind w:right="49"/>
        <w:jc w:val="both"/>
        <w:rPr>
          <w:rFonts w:ascii="Montserrat" w:hAnsi="Montserrat"/>
          <w:bCs/>
          <w:sz w:val="20"/>
          <w:szCs w:val="20"/>
        </w:rPr>
      </w:pPr>
      <w:r w:rsidRPr="00323D67">
        <w:rPr>
          <w:rFonts w:ascii="Montserrat" w:hAnsi="Montserrat"/>
          <w:bCs/>
          <w:sz w:val="20"/>
          <w:szCs w:val="20"/>
        </w:rPr>
        <w:t>Sobre el particular, y en los términos de lo previsto en el artículo 3</w:t>
      </w:r>
      <w:r w:rsidR="007E7BCC">
        <w:rPr>
          <w:rFonts w:ascii="Montserrat" w:hAnsi="Montserrat"/>
          <w:bCs/>
          <w:sz w:val="20"/>
          <w:szCs w:val="20"/>
        </w:rPr>
        <w:t>0</w:t>
      </w:r>
      <w:r w:rsidRPr="00323D67">
        <w:rPr>
          <w:rFonts w:ascii="Montserrat" w:hAnsi="Montserrat"/>
          <w:bCs/>
          <w:sz w:val="20"/>
          <w:szCs w:val="20"/>
        </w:rPr>
        <w:t xml:space="preserve"> del Reglamento de la Ley de Adquisiciones, Arrendamientos y Servicios del Sector Público (RLAASSP), 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manifiesto que no existen normas </w:t>
      </w:r>
      <w:r w:rsidR="00BC336C">
        <w:rPr>
          <w:rFonts w:ascii="Montserrat" w:hAnsi="Montserrat"/>
          <w:bCs/>
          <w:sz w:val="20"/>
          <w:szCs w:val="20"/>
        </w:rPr>
        <w:t>relativas al servicio de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 referencia, por lo </w:t>
      </w:r>
      <w:r w:rsidR="001F1604" w:rsidRPr="00292277">
        <w:rPr>
          <w:rFonts w:ascii="Montserrat" w:hAnsi="Montserrat"/>
          <w:bCs/>
          <w:sz w:val="20"/>
          <w:szCs w:val="20"/>
        </w:rPr>
        <w:t>tanto,</w:t>
      </w:r>
      <w:r w:rsidR="00292277" w:rsidRPr="00292277">
        <w:rPr>
          <w:rFonts w:ascii="Montserrat" w:hAnsi="Montserrat"/>
          <w:bCs/>
          <w:sz w:val="20"/>
          <w:szCs w:val="20"/>
        </w:rPr>
        <w:t xml:space="preserve"> la contratación se llevará a cabo conforme a las especificaciones determinadas en el “anexo técnico</w:t>
      </w:r>
      <w:r w:rsidR="00292277">
        <w:rPr>
          <w:rFonts w:ascii="Montserrat" w:hAnsi="Montserrat"/>
          <w:bCs/>
          <w:sz w:val="20"/>
          <w:szCs w:val="20"/>
        </w:rPr>
        <w:t xml:space="preserve">” del suministro </w:t>
      </w:r>
      <w:r w:rsidR="00851942">
        <w:rPr>
          <w:rFonts w:ascii="Montserrat" w:hAnsi="Montserrat"/>
          <w:bCs/>
          <w:sz w:val="20"/>
          <w:szCs w:val="20"/>
        </w:rPr>
        <w:t xml:space="preserve">y control antes </w:t>
      </w:r>
      <w:r w:rsidR="00292277">
        <w:rPr>
          <w:rFonts w:ascii="Montserrat" w:hAnsi="Montserrat"/>
          <w:bCs/>
          <w:sz w:val="20"/>
          <w:szCs w:val="20"/>
        </w:rPr>
        <w:t>referido</w:t>
      </w:r>
      <w:r w:rsidR="00292277" w:rsidRPr="00292277">
        <w:rPr>
          <w:rFonts w:ascii="Montserrat" w:hAnsi="Montserrat"/>
          <w:bCs/>
          <w:sz w:val="20"/>
          <w:szCs w:val="20"/>
        </w:rPr>
        <w:t>.</w:t>
      </w:r>
    </w:p>
    <w:p w14:paraId="05CD8A60" w14:textId="77777777" w:rsidR="00877F05" w:rsidRPr="00323D67" w:rsidRDefault="00877F05" w:rsidP="00877F05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9423C9F" w14:textId="77777777" w:rsidR="00877F05" w:rsidRPr="00323D67" w:rsidRDefault="00877F05" w:rsidP="00877F05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3D1C7EFF" w14:textId="77777777" w:rsidR="00877F05" w:rsidRDefault="00877F05" w:rsidP="00877F05">
      <w:pPr>
        <w:pStyle w:val="Textoindependiente"/>
        <w:spacing w:before="5"/>
        <w:ind w:right="49"/>
        <w:rPr>
          <w:rFonts w:ascii="Montserrat" w:hAnsi="Montserrat"/>
          <w:sz w:val="20"/>
          <w:szCs w:val="20"/>
        </w:rPr>
      </w:pPr>
    </w:p>
    <w:p w14:paraId="493ACBE8" w14:textId="77777777" w:rsidR="007D72E5" w:rsidRPr="00323D67" w:rsidRDefault="007D72E5" w:rsidP="00877F05">
      <w:pPr>
        <w:pStyle w:val="Textoindependiente"/>
        <w:spacing w:before="5"/>
        <w:ind w:right="49"/>
        <w:rPr>
          <w:rFonts w:ascii="Montserrat" w:hAnsi="Montserrat"/>
          <w:sz w:val="20"/>
          <w:szCs w:val="20"/>
        </w:rPr>
      </w:pPr>
    </w:p>
    <w:p w14:paraId="0940D14F" w14:textId="77777777" w:rsidR="00877F05" w:rsidRPr="00323D67" w:rsidRDefault="00877F05" w:rsidP="00877F05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16AA80EB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6207A36" w14:textId="77777777" w:rsidR="00877F05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44A04B1" w14:textId="77777777" w:rsidR="007D72E5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16A2D39E" w14:textId="77777777" w:rsidR="007D72E5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F9D1BA7" w14:textId="77777777" w:rsidR="007D72E5" w:rsidRPr="00323D67" w:rsidRDefault="007D72E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46FD1DFE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777471D6" w14:textId="77777777" w:rsidR="00877F05" w:rsidRPr="00323D67" w:rsidRDefault="00877F05" w:rsidP="00877F05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669CF35D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2E312D8C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2A3AAF98" w14:textId="77777777" w:rsidR="00901DD1" w:rsidRPr="00323D67" w:rsidRDefault="00901DD1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286F10FE" w14:textId="77777777" w:rsidR="00D728DB" w:rsidRPr="00323D67" w:rsidRDefault="00D728DB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47EBB1A5" w14:textId="77777777" w:rsidR="00D728DB" w:rsidRPr="00323D67" w:rsidRDefault="00D728DB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80AEAD2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5DF5900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4661F41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4CC9DAAD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6D7056C" w14:textId="77777777" w:rsidR="00877F05" w:rsidRPr="00323D67" w:rsidRDefault="00877F05" w:rsidP="00013862">
      <w:pPr>
        <w:pStyle w:val="Textoindependiente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31F7F3A0" w14:textId="08A5990B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0C440B70" w14:textId="77777777" w:rsidR="008746AC" w:rsidRPr="00323D67" w:rsidRDefault="005C000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lastRenderedPageBreak/>
        <w:t>“</w:t>
      </w:r>
      <w:r w:rsidR="008746AC" w:rsidRPr="00323D67">
        <w:rPr>
          <w:rFonts w:ascii="Montserrat" w:hAnsi="Montserrat"/>
          <w:b/>
          <w:bCs/>
          <w:sz w:val="28"/>
          <w:szCs w:val="28"/>
        </w:rPr>
        <w:t xml:space="preserve">Anexo </w:t>
      </w:r>
      <w:r w:rsidR="00877F05" w:rsidRPr="00323D67">
        <w:rPr>
          <w:rFonts w:ascii="Montserrat" w:hAnsi="Montserrat"/>
          <w:b/>
          <w:bCs/>
          <w:sz w:val="28"/>
          <w:szCs w:val="28"/>
        </w:rPr>
        <w:t>E</w:t>
      </w:r>
      <w:r w:rsidRPr="00323D67">
        <w:rPr>
          <w:rFonts w:ascii="Montserrat" w:hAnsi="Montserrat"/>
          <w:b/>
          <w:bCs/>
          <w:sz w:val="28"/>
          <w:szCs w:val="28"/>
        </w:rPr>
        <w:t>”</w:t>
      </w:r>
    </w:p>
    <w:p w14:paraId="29777612" w14:textId="77777777" w:rsidR="002E24A3" w:rsidRPr="00323D67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66F954B9" w14:textId="15D7D082" w:rsidR="008746AC" w:rsidRPr="00323D67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  <w:r w:rsidRPr="00323D67">
        <w:rPr>
          <w:rFonts w:ascii="Montserrat" w:hAnsi="Montserrat"/>
          <w:b/>
          <w:bCs/>
          <w:sz w:val="20"/>
          <w:szCs w:val="20"/>
        </w:rPr>
        <w:t>FORMATO DE MANIFESTACIÓN</w:t>
      </w:r>
      <w:r w:rsidR="00BC336C" w:rsidRPr="00BC336C">
        <w:rPr>
          <w:rFonts w:ascii="Montserrat" w:hAnsi="Montserrat"/>
          <w:b/>
          <w:sz w:val="20"/>
          <w:szCs w:val="20"/>
        </w:rPr>
        <w:t xml:space="preserve"> BAJO PROTESTA DE DECIR VERDAD</w:t>
      </w:r>
      <w:r w:rsidR="00BC336C" w:rsidRPr="006764A9">
        <w:rPr>
          <w:rFonts w:ascii="Montserrat" w:hAnsi="Montserrat"/>
          <w:sz w:val="20"/>
          <w:szCs w:val="20"/>
        </w:rPr>
        <w:t xml:space="preserve"> </w:t>
      </w:r>
      <w:r w:rsidRPr="00323D67">
        <w:rPr>
          <w:rFonts w:ascii="Montserrat" w:hAnsi="Montserrat"/>
          <w:b/>
          <w:bCs/>
          <w:sz w:val="20"/>
          <w:szCs w:val="20"/>
        </w:rPr>
        <w:t>DE ESTRATIFICACIÓN DE LA PERSONA FÍSICA O MORAL</w:t>
      </w:r>
    </w:p>
    <w:p w14:paraId="0634224A" w14:textId="77777777" w:rsidR="008746AC" w:rsidRPr="00323D67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0"/>
          <w:szCs w:val="20"/>
        </w:rPr>
      </w:pPr>
    </w:p>
    <w:p w14:paraId="191425A3" w14:textId="77777777" w:rsidR="003D7BBF" w:rsidRPr="00323D67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34F48CE5" w14:textId="77777777" w:rsidR="003D7BBF" w:rsidRPr="00323D67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4CE0D40" w14:textId="77777777" w:rsidR="003D7BBF" w:rsidRPr="00323D67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0FDF24D9" w14:textId="77777777" w:rsidR="00013862" w:rsidRPr="00323D67" w:rsidRDefault="00013862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170EF4B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3498D8C7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1079F96" w14:textId="77777777" w:rsidR="003D7BBF" w:rsidRPr="00323D67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5C8217EE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05DCE885" w14:textId="2DC7684F" w:rsidR="008746AC" w:rsidRPr="00323D67" w:rsidRDefault="008131E5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Me refiero a</w:t>
      </w:r>
      <w:r w:rsidR="008746AC" w:rsidRPr="00323D67">
        <w:rPr>
          <w:rFonts w:ascii="Montserrat" w:hAnsi="Montserrat"/>
          <w:sz w:val="20"/>
          <w:szCs w:val="20"/>
        </w:rPr>
        <w:t xml:space="preserve">l Contrato Marco para </w:t>
      </w:r>
      <w:r w:rsidR="00434D15" w:rsidRPr="00323D67">
        <w:rPr>
          <w:rFonts w:ascii="Montserrat" w:hAnsi="Montserrat"/>
          <w:sz w:val="20"/>
          <w:szCs w:val="20"/>
        </w:rPr>
        <w:t>e</w:t>
      </w:r>
      <w:r w:rsidR="008746AC" w:rsidRPr="00323D67">
        <w:rPr>
          <w:rFonts w:ascii="Montserrat" w:hAnsi="Montserrat"/>
          <w:sz w:val="20"/>
          <w:szCs w:val="20"/>
        </w:rPr>
        <w:t>l</w:t>
      </w:r>
      <w:r w:rsidR="000F3FA9" w:rsidRPr="00323D67">
        <w:rPr>
          <w:rFonts w:ascii="Montserrat" w:hAnsi="Montserrat"/>
          <w:sz w:val="20"/>
          <w:szCs w:val="20"/>
        </w:rPr>
        <w:t xml:space="preserve"> </w:t>
      </w:r>
      <w:r w:rsidR="007E7BCC" w:rsidRPr="00323D67">
        <w:rPr>
          <w:rFonts w:ascii="Montserrat" w:hAnsi="Montserrat"/>
          <w:b/>
          <w:sz w:val="20"/>
          <w:szCs w:val="20"/>
        </w:rPr>
        <w:t>Suministro</w:t>
      </w:r>
      <w:r w:rsidR="00851942">
        <w:rPr>
          <w:rFonts w:ascii="Montserrat" w:hAnsi="Montserrat"/>
          <w:b/>
          <w:sz w:val="20"/>
          <w:szCs w:val="20"/>
        </w:rPr>
        <w:t xml:space="preserve"> y Control</w:t>
      </w:r>
      <w:r w:rsidR="007E7BCC" w:rsidRPr="00323D67">
        <w:rPr>
          <w:rFonts w:ascii="Montserrat" w:hAnsi="Montserrat"/>
          <w:b/>
          <w:sz w:val="20"/>
          <w:szCs w:val="20"/>
        </w:rPr>
        <w:t xml:space="preserve"> de Combustibles para Vehículos Automotores Terrestres </w:t>
      </w:r>
      <w:r w:rsidR="007E7BCC">
        <w:rPr>
          <w:rFonts w:ascii="Montserrat" w:hAnsi="Montserrat"/>
          <w:b/>
          <w:sz w:val="20"/>
          <w:szCs w:val="20"/>
        </w:rPr>
        <w:t>para el Estado de Sonora</w:t>
      </w:r>
      <w:r w:rsidR="008746AC" w:rsidRPr="00323D67">
        <w:rPr>
          <w:rFonts w:ascii="Montserrat" w:hAnsi="Montserrat"/>
          <w:sz w:val="20"/>
          <w:szCs w:val="20"/>
        </w:rPr>
        <w:t>, en el que mi representada, la empresa________</w:t>
      </w:r>
      <w:proofErr w:type="gramStart"/>
      <w:r w:rsidR="008746AC" w:rsidRPr="00323D67">
        <w:rPr>
          <w:rFonts w:ascii="Montserrat" w:hAnsi="Montserrat"/>
          <w:sz w:val="20"/>
          <w:szCs w:val="20"/>
        </w:rPr>
        <w:t>_(</w:t>
      </w:r>
      <w:proofErr w:type="gramEnd"/>
      <w:r w:rsidR="008746AC" w:rsidRPr="00323D67">
        <w:rPr>
          <w:rFonts w:ascii="Montserrat" w:hAnsi="Montserrat"/>
          <w:b/>
          <w:sz w:val="20"/>
          <w:szCs w:val="20"/>
        </w:rPr>
        <w:t>1</w:t>
      </w:r>
      <w:r w:rsidR="008746AC" w:rsidRPr="00323D67">
        <w:rPr>
          <w:rFonts w:ascii="Montserrat" w:hAnsi="Montserrat"/>
          <w:sz w:val="20"/>
          <w:szCs w:val="20"/>
        </w:rPr>
        <w:t>)________, participa a través de la presente proposición.</w:t>
      </w:r>
    </w:p>
    <w:p w14:paraId="06D0EEBE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86399E3" w14:textId="0D9076E2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Al respecto y de conformidad con lo dispuesto por el artículo </w:t>
      </w:r>
      <w:r w:rsidR="002E089B">
        <w:rPr>
          <w:rFonts w:ascii="Montserrat" w:hAnsi="Montserrat"/>
          <w:sz w:val="20"/>
          <w:szCs w:val="20"/>
        </w:rPr>
        <w:t>33</w:t>
      </w:r>
      <w:r w:rsidRPr="00323D67">
        <w:rPr>
          <w:rFonts w:ascii="Montserrat" w:hAnsi="Montserrat"/>
          <w:sz w:val="20"/>
          <w:szCs w:val="20"/>
        </w:rPr>
        <w:t xml:space="preserve"> del Reglamento de la Ley de Adquisiciones, Arrendamientos y Servicios del Sector Público, </w:t>
      </w:r>
      <w:r w:rsidRPr="00323D67">
        <w:rPr>
          <w:rFonts w:ascii="Montserrat" w:hAnsi="Montserrat"/>
          <w:b/>
          <w:sz w:val="20"/>
          <w:szCs w:val="20"/>
        </w:rPr>
        <w:t>MANIFIESTO BAJO PROTESTA DE DECIR VERDAD</w:t>
      </w:r>
      <w:r w:rsidRPr="00323D67">
        <w:rPr>
          <w:rFonts w:ascii="Montserrat" w:hAnsi="Montserrat"/>
          <w:sz w:val="20"/>
          <w:szCs w:val="20"/>
        </w:rPr>
        <w:t xml:space="preserve"> que mi representada está constituida conforme a las leyes mexicanas, con Registro Federal de Contribuyentes _________(</w:t>
      </w:r>
      <w:r w:rsidRPr="00323D67">
        <w:rPr>
          <w:rFonts w:ascii="Montserrat" w:hAnsi="Montserrat"/>
          <w:b/>
          <w:sz w:val="20"/>
          <w:szCs w:val="20"/>
        </w:rPr>
        <w:t>2</w:t>
      </w:r>
      <w:r w:rsidRPr="00323D67">
        <w:rPr>
          <w:rFonts w:ascii="Montserrat" w:hAnsi="Montserrat"/>
          <w:sz w:val="20"/>
          <w:szCs w:val="20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23D67">
        <w:rPr>
          <w:rFonts w:ascii="Montserrat" w:hAnsi="Montserrat"/>
          <w:b/>
          <w:sz w:val="20"/>
          <w:szCs w:val="20"/>
        </w:rPr>
        <w:t>3</w:t>
      </w:r>
      <w:r w:rsidRPr="00323D67">
        <w:rPr>
          <w:rFonts w:ascii="Montserrat" w:hAnsi="Montserrat"/>
          <w:sz w:val="20"/>
          <w:szCs w:val="20"/>
        </w:rPr>
        <w:t>)________, con base en lo cual se estatifica como una empresa _________(</w:t>
      </w:r>
      <w:r w:rsidRPr="00323D67">
        <w:rPr>
          <w:rFonts w:ascii="Montserrat" w:hAnsi="Montserrat"/>
          <w:b/>
          <w:sz w:val="20"/>
          <w:szCs w:val="20"/>
        </w:rPr>
        <w:t>4</w:t>
      </w:r>
      <w:r w:rsidRPr="00323D67">
        <w:rPr>
          <w:rFonts w:ascii="Montserrat" w:hAnsi="Montserrat"/>
          <w:sz w:val="20"/>
          <w:szCs w:val="20"/>
        </w:rPr>
        <w:t>)________.</w:t>
      </w:r>
    </w:p>
    <w:p w14:paraId="4013490B" w14:textId="77777777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EE611F3" w14:textId="1DE14E35" w:rsidR="008746AC" w:rsidRPr="00323D67" w:rsidRDefault="008746AC" w:rsidP="00013862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De igual forma, declaro que la presente manifestación la hago teniendo pleno conocimiento de que la </w:t>
      </w:r>
      <w:r w:rsidR="004A4A56">
        <w:rPr>
          <w:rFonts w:ascii="Montserrat" w:hAnsi="Montserrat"/>
          <w:sz w:val="20"/>
          <w:szCs w:val="20"/>
        </w:rPr>
        <w:t xml:space="preserve">presentación de documentación falsa o alterada, o la </w:t>
      </w:r>
      <w:r w:rsidRPr="00323D67">
        <w:rPr>
          <w:rFonts w:ascii="Montserrat" w:hAnsi="Montserrat"/>
          <w:sz w:val="20"/>
          <w:szCs w:val="20"/>
        </w:rPr>
        <w:t xml:space="preserve">simulación </w:t>
      </w:r>
      <w:r w:rsidR="004A4A56">
        <w:rPr>
          <w:rFonts w:ascii="Montserrat" w:hAnsi="Montserrat"/>
          <w:sz w:val="20"/>
          <w:szCs w:val="20"/>
        </w:rPr>
        <w:t xml:space="preserve">del cumplimiento de requisitos, </w:t>
      </w:r>
      <w:r w:rsidRPr="00323D67">
        <w:rPr>
          <w:rFonts w:ascii="Montserrat" w:hAnsi="Montserrat"/>
          <w:sz w:val="20"/>
          <w:szCs w:val="20"/>
        </w:rPr>
        <w:t xml:space="preserve">son </w:t>
      </w:r>
      <w:r w:rsidR="00042993">
        <w:rPr>
          <w:rFonts w:ascii="Montserrat" w:hAnsi="Montserrat"/>
          <w:sz w:val="20"/>
          <w:szCs w:val="20"/>
        </w:rPr>
        <w:t>faltas cometidas por los particulares en términos de lo previsto en el artículo 69 de la Ley General de Responsabilidades Administrativas y que las mismas serán sancionadas conforme a lo dispuesto en el artículo 81 de dicha Ley.</w:t>
      </w:r>
    </w:p>
    <w:p w14:paraId="1B4B60C9" w14:textId="77777777" w:rsidR="00C8182D" w:rsidRPr="00323D67" w:rsidRDefault="00C8182D" w:rsidP="00013862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5CCB9C4" w14:textId="77777777" w:rsidR="008746AC" w:rsidRPr="00323D67" w:rsidRDefault="008746AC" w:rsidP="00013862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23C394FC" w14:textId="77777777" w:rsidR="008746AC" w:rsidRPr="00323D67" w:rsidRDefault="008746AC" w:rsidP="00013862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 T E N T A M E N T E</w:t>
      </w:r>
    </w:p>
    <w:p w14:paraId="213753C0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DD81ED4" w14:textId="77777777" w:rsidR="007D72E5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723786B" w14:textId="77777777" w:rsidR="007D72E5" w:rsidRPr="00323D67" w:rsidRDefault="007D72E5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294BC2C" w14:textId="77777777" w:rsidR="008746AC" w:rsidRPr="00323D67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______________________________________________________</w:t>
      </w:r>
    </w:p>
    <w:p w14:paraId="3FEEBB04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4489637E" w14:textId="77777777" w:rsidR="00071332" w:rsidRPr="00323D67" w:rsidRDefault="00071332" w:rsidP="0007133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76408883" w14:textId="77777777" w:rsidR="008746AC" w:rsidRPr="00323D67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0517A2F" w14:textId="0408E9F5" w:rsidR="008746AC" w:rsidRPr="002E089B" w:rsidRDefault="008746AC" w:rsidP="002E089B">
      <w:pPr>
        <w:ind w:right="49"/>
        <w:rPr>
          <w:rFonts w:ascii="Montserrat" w:hAnsi="Montserrat"/>
          <w:b/>
          <w:sz w:val="16"/>
          <w:szCs w:val="16"/>
        </w:rPr>
      </w:pPr>
      <w:r w:rsidRPr="002E089B">
        <w:rPr>
          <w:rFonts w:ascii="Montserrat" w:hAnsi="Montserrat"/>
          <w:b/>
          <w:sz w:val="16"/>
          <w:szCs w:val="16"/>
        </w:rPr>
        <w:t>Instructivo de llenado</w:t>
      </w:r>
      <w:r w:rsidR="00071332" w:rsidRPr="002E089B">
        <w:rPr>
          <w:rFonts w:ascii="Montserrat" w:hAnsi="Montserrat"/>
          <w:b/>
          <w:sz w:val="16"/>
          <w:szCs w:val="16"/>
        </w:rPr>
        <w:t xml:space="preserve"> del Formato de Manifestación</w:t>
      </w:r>
      <w:r w:rsidR="00BC336C" w:rsidRPr="002E089B">
        <w:rPr>
          <w:rFonts w:ascii="Montserrat" w:hAnsi="Montserrat"/>
          <w:b/>
          <w:sz w:val="16"/>
          <w:szCs w:val="16"/>
        </w:rPr>
        <w:t xml:space="preserve"> Bajo protesta de decir verdad</w:t>
      </w:r>
      <w:r w:rsidR="002E089B">
        <w:rPr>
          <w:rFonts w:ascii="Montserrat" w:hAnsi="Montserrat"/>
          <w:b/>
          <w:sz w:val="16"/>
          <w:szCs w:val="16"/>
        </w:rPr>
        <w:t xml:space="preserve"> </w:t>
      </w:r>
      <w:r w:rsidR="00071332" w:rsidRPr="002E089B">
        <w:rPr>
          <w:rFonts w:ascii="Montserrat" w:hAnsi="Montserrat"/>
          <w:b/>
          <w:sz w:val="16"/>
          <w:szCs w:val="16"/>
        </w:rPr>
        <w:t>de Estratificación de la Persona Física o Moral</w:t>
      </w:r>
      <w:r w:rsidR="00C6420F" w:rsidRPr="002E089B">
        <w:rPr>
          <w:rFonts w:ascii="Montserrat" w:hAnsi="Montserrat"/>
          <w:b/>
          <w:sz w:val="16"/>
          <w:szCs w:val="16"/>
        </w:rPr>
        <w:t xml:space="preserve"> (Anexo E)</w:t>
      </w:r>
    </w:p>
    <w:p w14:paraId="40C92A7A" w14:textId="77777777" w:rsidR="00323D67" w:rsidRPr="002E089B" w:rsidRDefault="00323D67" w:rsidP="00013862">
      <w:pPr>
        <w:ind w:right="49"/>
        <w:jc w:val="center"/>
        <w:rPr>
          <w:rFonts w:ascii="Montserrat" w:hAnsi="Montserrat"/>
          <w:b/>
          <w:sz w:val="16"/>
          <w:szCs w:val="16"/>
        </w:rPr>
      </w:pPr>
    </w:p>
    <w:p w14:paraId="006F5627" w14:textId="6BD4FA12" w:rsidR="008746AC" w:rsidRPr="002E089B" w:rsidRDefault="008746AC" w:rsidP="002E089B">
      <w:pPr>
        <w:pStyle w:val="Prrafodelista1"/>
        <w:spacing w:before="0" w:after="0" w:line="240" w:lineRule="auto"/>
        <w:ind w:left="0" w:right="51"/>
        <w:rPr>
          <w:rFonts w:ascii="Montserrat" w:hAnsi="Montserrat"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 xml:space="preserve">Llenar los campos conforme aplique tomando en cuenta los rangos previstos en el Acuerdo </w:t>
      </w:r>
      <w:r w:rsidR="00AE3D23" w:rsidRPr="002E089B">
        <w:rPr>
          <w:rFonts w:ascii="Montserrat" w:hAnsi="Montserrat"/>
          <w:sz w:val="16"/>
          <w:szCs w:val="16"/>
          <w:lang w:eastAsia="es-MX"/>
        </w:rPr>
        <w:t>de Estratificación</w:t>
      </w:r>
      <w:r w:rsidRPr="002E089B">
        <w:rPr>
          <w:rFonts w:ascii="Montserrat" w:hAnsi="Montserrat"/>
          <w:sz w:val="16"/>
          <w:szCs w:val="16"/>
          <w:lang w:eastAsia="es-MX"/>
        </w:rPr>
        <w:t>.</w:t>
      </w:r>
    </w:p>
    <w:p w14:paraId="4A48C2C0" w14:textId="77777777" w:rsidR="008746AC" w:rsidRPr="002E089B" w:rsidRDefault="008746AC" w:rsidP="002E089B">
      <w:pPr>
        <w:pStyle w:val="Prrafodelista1"/>
        <w:spacing w:before="0" w:after="0" w:line="240" w:lineRule="auto"/>
        <w:ind w:left="0" w:right="51"/>
        <w:rPr>
          <w:rFonts w:ascii="Montserrat" w:hAnsi="Montserrat"/>
          <w:b/>
          <w:bCs/>
          <w:sz w:val="16"/>
          <w:szCs w:val="16"/>
          <w:lang w:eastAsia="es-MX"/>
        </w:rPr>
      </w:pPr>
    </w:p>
    <w:p w14:paraId="64641C83" w14:textId="77777777" w:rsidR="008746AC" w:rsidRPr="002E089B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51"/>
        <w:contextualSpacing w:val="0"/>
        <w:jc w:val="both"/>
        <w:rPr>
          <w:rFonts w:ascii="Montserrat" w:hAnsi="Montserrat"/>
          <w:b/>
          <w:bCs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Anotar el nombre, razón social o denominación del posible proveedor.</w:t>
      </w:r>
    </w:p>
    <w:p w14:paraId="6FA6ADF2" w14:textId="77777777" w:rsidR="008746AC" w:rsidRPr="002E089B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51"/>
        <w:contextualSpacing w:val="0"/>
        <w:jc w:val="both"/>
        <w:rPr>
          <w:rFonts w:ascii="Montserrat" w:hAnsi="Montserrat"/>
          <w:b/>
          <w:bCs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Indicar el Registro Federal de Contribuyentes del posible proveedor.</w:t>
      </w:r>
    </w:p>
    <w:p w14:paraId="686C0D61" w14:textId="77777777" w:rsidR="008746AC" w:rsidRPr="002E089B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51"/>
        <w:contextualSpacing w:val="0"/>
        <w:jc w:val="both"/>
        <w:rPr>
          <w:rFonts w:ascii="Montserrat" w:hAnsi="Montserrat"/>
          <w:b/>
          <w:bCs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2E089B">
          <w:rPr>
            <w:rStyle w:val="Hipervnculo"/>
            <w:rFonts w:ascii="Montserrat" w:hAnsi="Montserrat"/>
            <w:sz w:val="16"/>
            <w:szCs w:val="16"/>
            <w:lang w:eastAsia="es-MX"/>
          </w:rPr>
          <w:t>http://www.comprasdegobierno.gob.mx/calculadora</w:t>
        </w:r>
      </w:hyperlink>
    </w:p>
    <w:p w14:paraId="144A34CE" w14:textId="77777777" w:rsidR="008746AC" w:rsidRPr="002E089B" w:rsidRDefault="008746AC" w:rsidP="002E089B">
      <w:pPr>
        <w:pStyle w:val="Prrafodelista1"/>
        <w:spacing w:before="0" w:after="0" w:line="240" w:lineRule="auto"/>
        <w:ind w:left="714" w:right="51"/>
        <w:jc w:val="both"/>
        <w:rPr>
          <w:rFonts w:ascii="Montserrat" w:hAnsi="Montserrat"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Para el concepto “Trabajadores”, utilizar el total de los trabajadores con los que cuenta la empresa a la fecha de la emisión de la manifestación.</w:t>
      </w:r>
    </w:p>
    <w:p w14:paraId="7DD89242" w14:textId="77777777" w:rsidR="008746AC" w:rsidRPr="002E089B" w:rsidRDefault="008746AC" w:rsidP="002E089B">
      <w:pPr>
        <w:pStyle w:val="Prrafodelista1"/>
        <w:spacing w:before="0" w:after="0" w:line="240" w:lineRule="auto"/>
        <w:ind w:left="714" w:right="51"/>
        <w:jc w:val="both"/>
        <w:rPr>
          <w:rFonts w:ascii="Montserrat" w:hAnsi="Montserrat"/>
          <w:sz w:val="16"/>
          <w:szCs w:val="16"/>
          <w:lang w:eastAsia="es-MX"/>
        </w:rPr>
      </w:pPr>
      <w:r w:rsidRPr="002E089B">
        <w:rPr>
          <w:rFonts w:ascii="Montserrat" w:hAnsi="Montserrat"/>
          <w:sz w:val="16"/>
          <w:szCs w:val="16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2490C50" w14:textId="23AD4540" w:rsidR="007D72E5" w:rsidRDefault="008746AC" w:rsidP="002E089B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sz w:val="20"/>
          <w:szCs w:val="20"/>
        </w:rPr>
      </w:pPr>
      <w:r w:rsidRPr="002E089B">
        <w:rPr>
          <w:rFonts w:ascii="Montserrat" w:hAnsi="Montserrat"/>
          <w:bCs/>
          <w:sz w:val="16"/>
          <w:szCs w:val="16"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4DD51611" w14:textId="77777777" w:rsidR="008746AC" w:rsidRPr="00323D67" w:rsidRDefault="0083361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8"/>
          <w:szCs w:val="28"/>
        </w:rPr>
      </w:pPr>
      <w:r w:rsidRPr="00323D67">
        <w:rPr>
          <w:rFonts w:ascii="Montserrat" w:hAnsi="Montserrat"/>
          <w:b/>
          <w:bCs/>
          <w:sz w:val="28"/>
          <w:szCs w:val="28"/>
        </w:rPr>
        <w:lastRenderedPageBreak/>
        <w:t>“</w:t>
      </w:r>
      <w:r w:rsidR="008746AC" w:rsidRPr="00323D67">
        <w:rPr>
          <w:rFonts w:ascii="Montserrat" w:hAnsi="Montserrat"/>
          <w:b/>
          <w:bCs/>
          <w:sz w:val="28"/>
          <w:szCs w:val="28"/>
        </w:rPr>
        <w:t xml:space="preserve">Anexo </w:t>
      </w:r>
      <w:r w:rsidR="00941077" w:rsidRPr="00323D67">
        <w:rPr>
          <w:rFonts w:ascii="Montserrat" w:hAnsi="Montserrat"/>
          <w:b/>
          <w:bCs/>
          <w:sz w:val="28"/>
          <w:szCs w:val="28"/>
        </w:rPr>
        <w:t>F</w:t>
      </w:r>
      <w:r w:rsidRPr="00323D67">
        <w:rPr>
          <w:rFonts w:ascii="Montserrat" w:hAnsi="Montserrat"/>
          <w:b/>
          <w:bCs/>
          <w:sz w:val="28"/>
          <w:szCs w:val="28"/>
        </w:rPr>
        <w:t>”</w:t>
      </w:r>
    </w:p>
    <w:p w14:paraId="02BC57F5" w14:textId="77777777" w:rsidR="002E24A3" w:rsidRPr="00323D67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0"/>
          <w:szCs w:val="20"/>
        </w:rPr>
      </w:pPr>
    </w:p>
    <w:p w14:paraId="0E86F3F3" w14:textId="77777777" w:rsidR="00006AFA" w:rsidRPr="00323D67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  <w:r w:rsidRPr="00323D67">
        <w:rPr>
          <w:rFonts w:ascii="Montserrat" w:hAnsi="Montserrat"/>
          <w:b/>
          <w:sz w:val="20"/>
          <w:szCs w:val="20"/>
          <w:lang w:val="es-ES"/>
        </w:rPr>
        <w:t xml:space="preserve">FORMATO PARA LA MANIFESTACIÓN DE CAPACIDAD </w:t>
      </w:r>
      <w:r w:rsidR="001404CF" w:rsidRPr="00323D67">
        <w:rPr>
          <w:rFonts w:ascii="Montserrat" w:hAnsi="Montserrat"/>
          <w:b/>
          <w:sz w:val="20"/>
          <w:szCs w:val="20"/>
          <w:lang w:val="es-ES"/>
        </w:rPr>
        <w:t>DE RESPUESTA</w:t>
      </w:r>
    </w:p>
    <w:p w14:paraId="6A496F9E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1E4BF60A" w14:textId="77777777" w:rsidR="003D7BBF" w:rsidRPr="00323D67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632A97DA" w14:textId="77777777" w:rsidR="003E6DF6" w:rsidRPr="00323D67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74106534" w14:textId="77777777" w:rsidR="003D7BBF" w:rsidRPr="00323D67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34076205" w14:textId="77777777" w:rsidR="003D7BBF" w:rsidRPr="00323D67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A482379" w14:textId="77777777" w:rsidR="003E6DF6" w:rsidRPr="00323D67" w:rsidRDefault="003E6DF6" w:rsidP="00013862">
      <w:pPr>
        <w:pStyle w:val="Ttulo1"/>
        <w:spacing w:before="92"/>
        <w:ind w:left="0" w:right="49"/>
        <w:rPr>
          <w:rFonts w:ascii="Montserrat" w:hAnsi="Montserrat"/>
          <w:sz w:val="20"/>
          <w:szCs w:val="20"/>
        </w:rPr>
      </w:pPr>
    </w:p>
    <w:p w14:paraId="52509F31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79F7EE6B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0D96CB66" w14:textId="77777777" w:rsidR="003D7BBF" w:rsidRPr="00323D67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Presente</w:t>
      </w:r>
    </w:p>
    <w:p w14:paraId="13595B27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660AB3D1" w14:textId="5A61E80B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Por este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 conducto, </w:t>
      </w:r>
      <w:r w:rsidR="000F3FA9" w:rsidRPr="00323D67">
        <w:rPr>
          <w:rFonts w:ascii="Montserrat" w:hAnsi="Montserrat"/>
          <w:sz w:val="20"/>
          <w:szCs w:val="20"/>
          <w:lang w:val="es-ES"/>
        </w:rPr>
        <w:t>quien suscribe, (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nombre del </w:t>
      </w:r>
      <w:r w:rsidR="000F3FA9" w:rsidRPr="00323D67">
        <w:rPr>
          <w:rFonts w:ascii="Montserrat" w:hAnsi="Montserrat"/>
          <w:sz w:val="20"/>
          <w:szCs w:val="20"/>
          <w:lang w:val="es-ES"/>
        </w:rPr>
        <w:t>representante legal</w:t>
      </w:r>
      <w:r w:rsidRPr="00323D67">
        <w:rPr>
          <w:rFonts w:ascii="Montserrat" w:hAnsi="Montserrat"/>
          <w:sz w:val="20"/>
          <w:szCs w:val="20"/>
          <w:lang w:val="es-ES"/>
        </w:rPr>
        <w:t xml:space="preserve"> o apoderado), declaro</w:t>
      </w:r>
      <w:r w:rsidR="00BC336C">
        <w:rPr>
          <w:rFonts w:ascii="Montserrat" w:hAnsi="Montserrat"/>
          <w:sz w:val="20"/>
          <w:szCs w:val="20"/>
          <w:lang w:val="es-ES"/>
        </w:rPr>
        <w:t xml:space="preserve"> </w:t>
      </w:r>
      <w:r w:rsidR="00F406F3" w:rsidRPr="00323D67">
        <w:rPr>
          <w:rFonts w:ascii="Montserrat" w:hAnsi="Montserrat"/>
          <w:sz w:val="20"/>
          <w:szCs w:val="20"/>
          <w:lang w:val="es-ES"/>
        </w:rPr>
        <w:t xml:space="preserve">que </w:t>
      </w:r>
      <w:r w:rsidRPr="00323D67">
        <w:rPr>
          <w:rFonts w:ascii="Montserrat" w:hAnsi="Montserrat"/>
          <w:sz w:val="20"/>
          <w:szCs w:val="20"/>
          <w:lang w:val="es-ES"/>
        </w:rPr>
        <w:t xml:space="preserve">mi representada (denominación o   </w:t>
      </w:r>
      <w:r w:rsidR="00F406F3" w:rsidRPr="00323D67">
        <w:rPr>
          <w:rFonts w:ascii="Montserrat" w:hAnsi="Montserrat"/>
          <w:sz w:val="20"/>
          <w:szCs w:val="20"/>
          <w:lang w:val="es-ES"/>
        </w:rPr>
        <w:t>razón   social</w:t>
      </w:r>
      <w:r w:rsidR="000F3FA9" w:rsidRPr="00323D67">
        <w:rPr>
          <w:rFonts w:ascii="Montserrat" w:hAnsi="Montserrat"/>
          <w:sz w:val="20"/>
          <w:szCs w:val="20"/>
          <w:lang w:val="es-ES"/>
        </w:rPr>
        <w:t>), cuenta</w:t>
      </w:r>
      <w:r w:rsidR="006A439E"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CD4D4E" w:rsidRPr="00323D67">
        <w:rPr>
          <w:rFonts w:ascii="Montserrat" w:hAnsi="Montserrat"/>
          <w:sz w:val="20"/>
          <w:szCs w:val="20"/>
          <w:lang w:val="es-ES"/>
        </w:rPr>
        <w:t>con capacidad</w:t>
      </w:r>
      <w:r w:rsidR="003A6648" w:rsidRPr="00323D67">
        <w:rPr>
          <w:rFonts w:ascii="Montserrat" w:hAnsi="Montserrat"/>
          <w:sz w:val="20"/>
          <w:szCs w:val="20"/>
          <w:lang w:val="es-ES"/>
        </w:rPr>
        <w:t xml:space="preserve"> jurídica, técnica</w:t>
      </w:r>
      <w:r w:rsidRPr="00323D67">
        <w:rPr>
          <w:rFonts w:ascii="Montserrat" w:hAnsi="Montserrat"/>
          <w:sz w:val="20"/>
          <w:szCs w:val="20"/>
          <w:lang w:val="es-ES"/>
        </w:rPr>
        <w:t xml:space="preserve"> y financiera, así como la</w:t>
      </w:r>
      <w:r w:rsidR="003A6648" w:rsidRPr="00323D67">
        <w:rPr>
          <w:rFonts w:ascii="Montserrat" w:hAnsi="Montserrat"/>
          <w:sz w:val="20"/>
          <w:szCs w:val="20"/>
          <w:lang w:val="es-ES"/>
        </w:rPr>
        <w:t xml:space="preserve"> experiencia,</w:t>
      </w:r>
      <w:r w:rsidRPr="00323D67">
        <w:rPr>
          <w:rFonts w:ascii="Montserrat" w:hAnsi="Montserrat"/>
          <w:sz w:val="20"/>
          <w:szCs w:val="20"/>
          <w:lang w:val="es-ES"/>
        </w:rPr>
        <w:t xml:space="preserve"> organización administrativa, recursos </w:t>
      </w:r>
      <w:r w:rsidR="003A6648" w:rsidRPr="00323D67">
        <w:rPr>
          <w:rFonts w:ascii="Montserrat" w:hAnsi="Montserrat"/>
          <w:sz w:val="20"/>
          <w:szCs w:val="20"/>
          <w:lang w:val="es-ES"/>
        </w:rPr>
        <w:t>humanos</w:t>
      </w:r>
      <w:r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3A6648" w:rsidRPr="00323D67">
        <w:rPr>
          <w:rFonts w:ascii="Montserrat" w:hAnsi="Montserrat"/>
          <w:sz w:val="20"/>
          <w:szCs w:val="20"/>
          <w:lang w:val="es-ES"/>
        </w:rPr>
        <w:t>s</w:t>
      </w:r>
      <w:r w:rsidRPr="00323D67">
        <w:rPr>
          <w:rFonts w:ascii="Montserrat" w:hAnsi="Montserrat"/>
          <w:sz w:val="20"/>
          <w:szCs w:val="20"/>
          <w:lang w:val="es-ES"/>
        </w:rPr>
        <w:t xml:space="preserve">uficientes para dar cumplimiento a las obligaciones derivadas de la suscripción del Contrato Marco </w:t>
      </w:r>
      <w:r w:rsidR="006A439E" w:rsidRPr="00323D67">
        <w:rPr>
          <w:rFonts w:ascii="Montserrat" w:hAnsi="Montserrat"/>
          <w:sz w:val="20"/>
          <w:szCs w:val="20"/>
          <w:lang w:val="es-ES"/>
        </w:rPr>
        <w:t xml:space="preserve">para </w:t>
      </w:r>
      <w:r w:rsidR="000F3FA9" w:rsidRPr="00323D67">
        <w:rPr>
          <w:rFonts w:ascii="Montserrat" w:hAnsi="Montserrat"/>
          <w:sz w:val="20"/>
          <w:szCs w:val="20"/>
          <w:lang w:val="es-ES"/>
        </w:rPr>
        <w:t>e</w:t>
      </w:r>
      <w:r w:rsidR="001245B1" w:rsidRPr="00323D67">
        <w:rPr>
          <w:rFonts w:ascii="Montserrat" w:hAnsi="Montserrat"/>
          <w:sz w:val="20"/>
          <w:szCs w:val="20"/>
          <w:lang w:val="es-ES"/>
        </w:rPr>
        <w:t>l</w:t>
      </w:r>
      <w:r w:rsidR="000F3FA9" w:rsidRPr="00323D67">
        <w:rPr>
          <w:rFonts w:ascii="Montserrat" w:hAnsi="Montserrat"/>
          <w:sz w:val="20"/>
          <w:szCs w:val="20"/>
          <w:lang w:val="es-ES"/>
        </w:rPr>
        <w:t xml:space="preserve">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851942">
        <w:rPr>
          <w:rFonts w:ascii="Montserrat" w:hAnsi="Montserrat"/>
          <w:b/>
          <w:sz w:val="20"/>
          <w:szCs w:val="20"/>
        </w:rPr>
        <w:t>para el Estado de Sonora</w:t>
      </w:r>
      <w:r w:rsidR="006A439E" w:rsidRPr="00323D67">
        <w:rPr>
          <w:rFonts w:ascii="Montserrat" w:hAnsi="Montserrat"/>
          <w:sz w:val="20"/>
          <w:szCs w:val="20"/>
          <w:lang w:val="es-ES"/>
        </w:rPr>
        <w:t>.</w:t>
      </w:r>
    </w:p>
    <w:p w14:paraId="43A15229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1ED9C4B1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235B6CF4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56F9E64" w14:textId="77777777" w:rsidR="00006AFA" w:rsidRPr="00323D67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261C1C53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323D67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1F776642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</w:p>
    <w:p w14:paraId="429ABE1B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</w:p>
    <w:p w14:paraId="457BDA44" w14:textId="77777777" w:rsidR="00006AFA" w:rsidRPr="00323D67" w:rsidRDefault="00006AFA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3B712EFB" w14:textId="77777777" w:rsidR="00612A6E" w:rsidRPr="00323D67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323D67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237F678C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69B4264C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2A42FF1E" w14:textId="77777777" w:rsidR="003C01B2" w:rsidRDefault="003C01B2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022C382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40B32120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30AACBB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B914F2F" w14:textId="77777777" w:rsidR="00FC7CFA" w:rsidRDefault="00FC7CFA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71891252" w14:textId="476A0439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4930CA29" w14:textId="77777777" w:rsidR="007D72E5" w:rsidRDefault="007D72E5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3290CC80" w14:textId="77777777" w:rsidR="007D72E5" w:rsidRDefault="007D72E5" w:rsidP="00FC7CFA">
      <w:pPr>
        <w:pStyle w:val="Textoindependiente"/>
        <w:spacing w:before="9"/>
        <w:ind w:right="49"/>
        <w:rPr>
          <w:rFonts w:ascii="Montserrat" w:hAnsi="Montserrat"/>
          <w:b/>
          <w:sz w:val="20"/>
          <w:szCs w:val="20"/>
        </w:rPr>
      </w:pPr>
    </w:p>
    <w:p w14:paraId="6741F01F" w14:textId="77777777" w:rsidR="008746AC" w:rsidRPr="009A3E23" w:rsidRDefault="00694532" w:rsidP="00FC7CFA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9A3E23">
        <w:rPr>
          <w:rFonts w:ascii="Montserrat" w:hAnsi="Montserrat"/>
          <w:b/>
          <w:sz w:val="28"/>
          <w:szCs w:val="28"/>
        </w:rPr>
        <w:t>“</w:t>
      </w:r>
      <w:r w:rsidR="008746AC" w:rsidRPr="009A3E23">
        <w:rPr>
          <w:rFonts w:ascii="Montserrat" w:hAnsi="Montserrat"/>
          <w:b/>
          <w:sz w:val="28"/>
          <w:szCs w:val="28"/>
        </w:rPr>
        <w:t>A</w:t>
      </w:r>
      <w:r w:rsidRPr="009A3E23">
        <w:rPr>
          <w:rFonts w:ascii="Montserrat" w:hAnsi="Montserrat"/>
          <w:b/>
          <w:sz w:val="28"/>
          <w:szCs w:val="28"/>
        </w:rPr>
        <w:t>nexo</w:t>
      </w:r>
      <w:r w:rsidR="00B2704B" w:rsidRPr="009A3E23">
        <w:rPr>
          <w:rFonts w:ascii="Montserrat" w:hAnsi="Montserrat"/>
          <w:b/>
          <w:sz w:val="28"/>
          <w:szCs w:val="28"/>
        </w:rPr>
        <w:t xml:space="preserve"> </w:t>
      </w:r>
      <w:r w:rsidR="00941077" w:rsidRPr="009A3E23">
        <w:rPr>
          <w:rFonts w:ascii="Montserrat" w:hAnsi="Montserrat"/>
          <w:b/>
          <w:sz w:val="28"/>
          <w:szCs w:val="28"/>
        </w:rPr>
        <w:t>G</w:t>
      </w:r>
      <w:r w:rsidRPr="009A3E23">
        <w:rPr>
          <w:rFonts w:ascii="Montserrat" w:hAnsi="Montserrat"/>
          <w:b/>
          <w:sz w:val="28"/>
          <w:szCs w:val="28"/>
        </w:rPr>
        <w:t>”</w:t>
      </w:r>
    </w:p>
    <w:p w14:paraId="67A5C760" w14:textId="77777777" w:rsidR="002E24A3" w:rsidRPr="009A3E23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DDEA037" w14:textId="65EA240F" w:rsidR="003D7BBF" w:rsidRPr="009A3E23" w:rsidRDefault="006A7680" w:rsidP="00746905">
      <w:pPr>
        <w:spacing w:line="276" w:lineRule="auto"/>
        <w:ind w:right="49"/>
        <w:jc w:val="center"/>
        <w:rPr>
          <w:rFonts w:ascii="Montserrat" w:hAnsi="Montserrat"/>
          <w:b/>
          <w:sz w:val="20"/>
          <w:szCs w:val="20"/>
          <w:lang w:val="es-ES"/>
        </w:rPr>
      </w:pPr>
      <w:r w:rsidRPr="009A3E23">
        <w:rPr>
          <w:rFonts w:ascii="Montserrat" w:hAnsi="Montserrat"/>
          <w:b/>
          <w:sz w:val="20"/>
          <w:szCs w:val="20"/>
          <w:lang w:val="es-ES"/>
        </w:rPr>
        <w:t xml:space="preserve">FORMATO DE MANIFESTACIÓN DE ABSTENERSE DE ACORDAR CON OTRAS PERSONAS </w:t>
      </w:r>
      <w:r w:rsidR="00BC336C" w:rsidRPr="009A3E23">
        <w:rPr>
          <w:rFonts w:ascii="Montserrat" w:hAnsi="Montserrat"/>
          <w:b/>
          <w:sz w:val="20"/>
          <w:szCs w:val="20"/>
        </w:rPr>
        <w:t>LA COMISIÓN O BONIFICACIÓN OFERTADAS</w:t>
      </w:r>
    </w:p>
    <w:p w14:paraId="40B53EDD" w14:textId="77777777" w:rsidR="00E62993" w:rsidRPr="009A3E23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043978CF" w14:textId="77777777" w:rsidR="003D7BBF" w:rsidRPr="009A3E23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9A3E23">
        <w:rPr>
          <w:rFonts w:ascii="Montserrat" w:hAnsi="Montserrat"/>
          <w:sz w:val="20"/>
          <w:szCs w:val="20"/>
        </w:rPr>
        <w:t>(Papel preferentemente membretado del interesado)</w:t>
      </w:r>
    </w:p>
    <w:p w14:paraId="2BDC4C7B" w14:textId="77777777" w:rsidR="003E6DF6" w:rsidRPr="009A3E23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3D6ED5C3" w14:textId="77777777" w:rsidR="003D7BBF" w:rsidRPr="009A3E23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9A3E23">
        <w:rPr>
          <w:rFonts w:ascii="Montserrat" w:hAnsi="Montserrat"/>
          <w:sz w:val="20"/>
          <w:szCs w:val="20"/>
          <w:u w:val="single"/>
        </w:rPr>
        <w:t>(Lugar y Fecha)</w:t>
      </w:r>
    </w:p>
    <w:p w14:paraId="600B73D4" w14:textId="77777777" w:rsidR="003D7BBF" w:rsidRPr="009A3E23" w:rsidRDefault="003D7BBF" w:rsidP="00013862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378273FC" w14:textId="77777777" w:rsidR="00E308E6" w:rsidRPr="009A3E23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9A3E23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22A860CB" w14:textId="77777777" w:rsidR="00E308E6" w:rsidRPr="009A3E23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9A3E23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498AA46" w14:textId="77777777" w:rsidR="003D7BBF" w:rsidRPr="009A3E23" w:rsidRDefault="003D7BBF" w:rsidP="00013862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 w:rsidRPr="009A3E23">
        <w:rPr>
          <w:rFonts w:ascii="Montserrat" w:hAnsi="Montserrat"/>
          <w:sz w:val="20"/>
          <w:szCs w:val="20"/>
        </w:rPr>
        <w:t>Presente</w:t>
      </w:r>
    </w:p>
    <w:p w14:paraId="2FC90E68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4F3A707D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FFA5AE8" w14:textId="6DC58AA9" w:rsidR="00E62993" w:rsidRPr="009A3E23" w:rsidRDefault="003D7BBF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>Po</w:t>
      </w:r>
      <w:r w:rsidR="00E62993" w:rsidRPr="009A3E23">
        <w:rPr>
          <w:rFonts w:ascii="Montserrat" w:hAnsi="Montserrat"/>
          <w:sz w:val="20"/>
          <w:szCs w:val="20"/>
          <w:lang w:val="es-ES"/>
        </w:rPr>
        <w:t xml:space="preserve">r este conducto, quien suscribe, </w:t>
      </w:r>
      <w:r w:rsidR="00AE3D23" w:rsidRPr="009A3E23">
        <w:rPr>
          <w:rFonts w:ascii="Montserrat" w:hAnsi="Montserrat"/>
          <w:sz w:val="20"/>
          <w:szCs w:val="20"/>
          <w:lang w:val="es-ES"/>
        </w:rPr>
        <w:t xml:space="preserve">el </w:t>
      </w:r>
      <w:r w:rsidR="00E62993" w:rsidRPr="009A3E23">
        <w:rPr>
          <w:rFonts w:ascii="Montserrat" w:hAnsi="Montserrat"/>
          <w:sz w:val="20"/>
          <w:szCs w:val="20"/>
          <w:lang w:val="es-ES"/>
        </w:rPr>
        <w:t>Sr. (</w:t>
      </w:r>
      <w:r w:rsidR="00AE3D23" w:rsidRPr="009A3E23">
        <w:rPr>
          <w:rFonts w:ascii="Montserrat" w:hAnsi="Montserrat"/>
          <w:sz w:val="20"/>
          <w:szCs w:val="20"/>
          <w:lang w:val="es-ES"/>
        </w:rPr>
        <w:t>_______________________________</w:t>
      </w:r>
      <w:r w:rsidR="00E62993" w:rsidRPr="009A3E23">
        <w:rPr>
          <w:rFonts w:ascii="Montserrat" w:hAnsi="Montserrat"/>
          <w:sz w:val="20"/>
          <w:szCs w:val="20"/>
          <w:lang w:val="es-ES"/>
        </w:rPr>
        <w:t>), declaro</w:t>
      </w:r>
      <w:r w:rsidR="00BC336C" w:rsidRPr="009A3E23">
        <w:rPr>
          <w:rFonts w:ascii="Montserrat" w:hAnsi="Montserrat"/>
          <w:sz w:val="20"/>
          <w:szCs w:val="20"/>
          <w:lang w:val="es-ES"/>
        </w:rPr>
        <w:t xml:space="preserve"> </w:t>
      </w:r>
      <w:r w:rsidR="00E62993" w:rsidRPr="009A3E23">
        <w:rPr>
          <w:rFonts w:ascii="Montserrat" w:hAnsi="Montserrat"/>
          <w:sz w:val="20"/>
          <w:szCs w:val="20"/>
          <w:lang w:val="es-ES"/>
        </w:rPr>
        <w:t>en nombre de mi representada (</w:t>
      </w:r>
      <w:r w:rsidR="00AE3D23" w:rsidRPr="009A3E23">
        <w:rPr>
          <w:rFonts w:ascii="Montserrat" w:hAnsi="Montserrat"/>
          <w:sz w:val="20"/>
          <w:szCs w:val="20"/>
          <w:lang w:val="es-ES"/>
        </w:rPr>
        <w:t>____________________________</w:t>
      </w:r>
      <w:r w:rsidR="00E62993" w:rsidRPr="009A3E23">
        <w:rPr>
          <w:rFonts w:ascii="Montserrat" w:hAnsi="Montserrat"/>
          <w:sz w:val="20"/>
          <w:szCs w:val="20"/>
          <w:lang w:val="es-ES"/>
        </w:rPr>
        <w:t xml:space="preserve">), que se abstendrá de acordar con otra u otras personas y/o posibles proveedores que hayan suscrito el Contrato Marco </w:t>
      </w:r>
      <w:r w:rsidR="00FA1E84" w:rsidRPr="009A3E23">
        <w:rPr>
          <w:rFonts w:ascii="Montserrat" w:hAnsi="Montserrat"/>
          <w:sz w:val="20"/>
          <w:szCs w:val="20"/>
          <w:lang w:val="es-ES"/>
        </w:rPr>
        <w:t xml:space="preserve">para el </w:t>
      </w:r>
      <w:r w:rsidR="00851942" w:rsidRPr="009A3E23">
        <w:rPr>
          <w:rFonts w:ascii="Montserrat" w:hAnsi="Montserrat"/>
          <w:b/>
          <w:sz w:val="20"/>
          <w:szCs w:val="20"/>
        </w:rPr>
        <w:t>Suministro y Control de Combustibles para Vehículos Automotores Terrestres para el Estado de Sonora</w:t>
      </w:r>
      <w:r w:rsidR="00FA1E84" w:rsidRPr="009A3E23">
        <w:rPr>
          <w:rFonts w:ascii="Montserrat" w:hAnsi="Montserrat"/>
          <w:sz w:val="20"/>
          <w:szCs w:val="20"/>
          <w:lang w:val="es-ES"/>
        </w:rPr>
        <w:t xml:space="preserve">, </w:t>
      </w:r>
      <w:r w:rsidR="00BC336C" w:rsidRPr="009A3E23">
        <w:rPr>
          <w:rFonts w:ascii="Montserrat" w:hAnsi="Montserrat"/>
          <w:sz w:val="20"/>
          <w:szCs w:val="20"/>
          <w:lang w:val="es-ES"/>
        </w:rPr>
        <w:t>la comisión o bonificación ofertadas</w:t>
      </w:r>
      <w:r w:rsidR="00BC336C" w:rsidRPr="009A3E23" w:rsidDel="00BC336C">
        <w:rPr>
          <w:rFonts w:ascii="Montserrat" w:hAnsi="Montserrat"/>
          <w:sz w:val="20"/>
          <w:szCs w:val="20"/>
          <w:lang w:val="es-ES"/>
        </w:rPr>
        <w:t xml:space="preserve"> </w:t>
      </w:r>
      <w:r w:rsidR="00E62993" w:rsidRPr="009A3E23">
        <w:rPr>
          <w:rFonts w:ascii="Montserrat" w:hAnsi="Montserrat"/>
          <w:sz w:val="20"/>
          <w:szCs w:val="20"/>
          <w:lang w:val="es-ES"/>
        </w:rPr>
        <w:t>con el fin de obtener una ventaja sobre otras personas y/o posibles proveedores.</w:t>
      </w:r>
    </w:p>
    <w:p w14:paraId="127E348D" w14:textId="77777777" w:rsidR="00FA1E84" w:rsidRPr="009A3E23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EB2B687" w14:textId="71D7D8E2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 xml:space="preserve">Asimismo, estoy de acuerdo en proporcionar toda la información que me solicite la </w:t>
      </w:r>
      <w:r w:rsidR="009A3E23">
        <w:rPr>
          <w:rFonts w:ascii="Montserrat" w:hAnsi="Montserrat"/>
          <w:sz w:val="20"/>
          <w:szCs w:val="20"/>
          <w:lang w:val="es-ES"/>
        </w:rPr>
        <w:t>Subsecretaría de Recursos Materiales y Servicios de la Oficialía Mayor del Gobierno del Estado de Sonora</w:t>
      </w:r>
      <w:r w:rsidRPr="009A3E23">
        <w:rPr>
          <w:rFonts w:ascii="Montserrat" w:hAnsi="Montserrat"/>
          <w:sz w:val="20"/>
          <w:szCs w:val="20"/>
          <w:lang w:val="es-ES"/>
        </w:rPr>
        <w:t xml:space="preserve">, la Secretaría de la </w:t>
      </w:r>
      <w:r w:rsidR="009A3E23">
        <w:rPr>
          <w:rFonts w:ascii="Montserrat" w:hAnsi="Montserrat"/>
          <w:sz w:val="20"/>
          <w:szCs w:val="20"/>
          <w:lang w:val="es-ES"/>
        </w:rPr>
        <w:t xml:space="preserve">Contraloría General </w:t>
      </w:r>
      <w:r w:rsidRPr="009A3E23">
        <w:rPr>
          <w:rFonts w:ascii="Montserrat" w:hAnsi="Montserrat"/>
          <w:sz w:val="20"/>
          <w:szCs w:val="20"/>
          <w:lang w:val="es-ES"/>
        </w:rPr>
        <w:t xml:space="preserve">o la Comisión Federal de Competencia Económica, relacionada con el Contrato </w:t>
      </w:r>
      <w:r w:rsidR="00FA1E84" w:rsidRPr="009A3E23">
        <w:rPr>
          <w:rFonts w:ascii="Montserrat" w:hAnsi="Montserrat"/>
          <w:sz w:val="20"/>
          <w:szCs w:val="20"/>
          <w:lang w:val="es-ES"/>
        </w:rPr>
        <w:t xml:space="preserve">Marco </w:t>
      </w:r>
      <w:r w:rsidRPr="009A3E23">
        <w:rPr>
          <w:rFonts w:ascii="Montserrat" w:hAnsi="Montserrat"/>
          <w:sz w:val="20"/>
          <w:szCs w:val="20"/>
          <w:lang w:val="es-ES"/>
        </w:rPr>
        <w:t>antes citado o con los contratos específicos que deriven del mismo.</w:t>
      </w:r>
    </w:p>
    <w:p w14:paraId="79112072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2116B997" w14:textId="77777777" w:rsidR="00E62993" w:rsidRPr="009A3E23" w:rsidRDefault="00E62993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>Lo anterior para los fines y efectos a que haya lugar.</w:t>
      </w:r>
    </w:p>
    <w:p w14:paraId="7FDA9936" w14:textId="77777777" w:rsidR="00FA1E84" w:rsidRPr="009A3E23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20"/>
          <w:lang w:val="es-ES"/>
        </w:rPr>
      </w:pPr>
    </w:p>
    <w:p w14:paraId="0188D296" w14:textId="384A054B" w:rsidR="00804DB0" w:rsidRPr="009A3E23" w:rsidRDefault="00FA1E84" w:rsidP="00AE3D23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  <w:r w:rsidRPr="009A3E23">
        <w:rPr>
          <w:rFonts w:ascii="Montserrat" w:hAnsi="Montserrat"/>
          <w:sz w:val="20"/>
          <w:szCs w:val="20"/>
          <w:lang w:val="es-ES"/>
        </w:rPr>
        <w:t>A T E N T A M E N T E</w:t>
      </w:r>
    </w:p>
    <w:p w14:paraId="79037CFD" w14:textId="77777777" w:rsidR="00804DB0" w:rsidRPr="009A3E23" w:rsidRDefault="00804DB0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780215F3" w14:textId="77777777" w:rsidR="007D72E5" w:rsidRPr="009A3E23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0311081D" w14:textId="77777777" w:rsidR="007D72E5" w:rsidRPr="009A3E23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3F70E553" w14:textId="77777777" w:rsidR="007D72E5" w:rsidRPr="009A3E23" w:rsidRDefault="007D72E5" w:rsidP="00013862">
      <w:pPr>
        <w:spacing w:line="360" w:lineRule="auto"/>
        <w:ind w:right="49"/>
        <w:jc w:val="center"/>
        <w:rPr>
          <w:rFonts w:ascii="Montserrat" w:hAnsi="Montserrat"/>
          <w:sz w:val="20"/>
          <w:szCs w:val="20"/>
          <w:lang w:val="es-ES"/>
        </w:rPr>
      </w:pPr>
    </w:p>
    <w:p w14:paraId="15DEDC7A" w14:textId="77777777" w:rsidR="000809CA" w:rsidRPr="009A3E23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9A3E23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13976169" w14:textId="77777777" w:rsidR="00AE3D23" w:rsidRPr="009A3E23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9A3E23">
        <w:rPr>
          <w:rFonts w:ascii="Montserrat" w:eastAsia="Times New Roman" w:hAnsi="Montserrat" w:cs="Arial"/>
          <w:sz w:val="20"/>
          <w:szCs w:val="20"/>
        </w:rPr>
        <w:t xml:space="preserve">Nombre y firma de la persona física y/o de su Apoderado, así como del </w:t>
      </w:r>
    </w:p>
    <w:p w14:paraId="3180A80D" w14:textId="77777777" w:rsidR="00AE3D23" w:rsidRPr="00323D67" w:rsidRDefault="00AE3D23" w:rsidP="00AE3D23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9A3E23">
        <w:rPr>
          <w:rFonts w:ascii="Montserrat" w:eastAsia="Times New Roman" w:hAnsi="Montserrat" w:cs="Arial"/>
          <w:sz w:val="20"/>
          <w:szCs w:val="20"/>
        </w:rPr>
        <w:t>Apoderado o Representante Legal de la persona moral</w:t>
      </w:r>
    </w:p>
    <w:p w14:paraId="106110AE" w14:textId="6FC8745D" w:rsidR="00A9022C" w:rsidRDefault="00A9022C">
      <w:pPr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hAnsi="Montserrat"/>
          <w:b/>
          <w:sz w:val="20"/>
          <w:szCs w:val="20"/>
        </w:rPr>
        <w:br w:type="page"/>
      </w:r>
    </w:p>
    <w:p w14:paraId="7824FC15" w14:textId="77777777" w:rsidR="00941077" w:rsidRPr="00323D67" w:rsidRDefault="00941077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76C9921D" w14:textId="77777777" w:rsidR="00E62993" w:rsidRPr="00323D67" w:rsidRDefault="00E20EA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>“</w:t>
      </w:r>
      <w:r w:rsidR="00E62993" w:rsidRPr="00323D67">
        <w:rPr>
          <w:rFonts w:ascii="Montserrat" w:hAnsi="Montserrat"/>
          <w:b/>
          <w:sz w:val="28"/>
          <w:szCs w:val="28"/>
        </w:rPr>
        <w:t>A</w:t>
      </w:r>
      <w:r w:rsidRPr="00323D67">
        <w:rPr>
          <w:rFonts w:ascii="Montserrat" w:hAnsi="Montserrat"/>
          <w:b/>
          <w:sz w:val="28"/>
          <w:szCs w:val="28"/>
        </w:rPr>
        <w:t>nexo</w:t>
      </w:r>
      <w:r w:rsidR="00306ECB" w:rsidRPr="00323D67">
        <w:rPr>
          <w:rFonts w:ascii="Montserrat" w:hAnsi="Montserrat"/>
          <w:b/>
          <w:sz w:val="28"/>
          <w:szCs w:val="28"/>
        </w:rPr>
        <w:t xml:space="preserve"> </w:t>
      </w:r>
      <w:r w:rsidR="001B671D" w:rsidRPr="00323D67">
        <w:rPr>
          <w:rFonts w:ascii="Montserrat" w:hAnsi="Montserrat"/>
          <w:b/>
          <w:sz w:val="28"/>
          <w:szCs w:val="28"/>
        </w:rPr>
        <w:t>H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5749D368" w14:textId="77777777" w:rsidR="0093552B" w:rsidRPr="00323D67" w:rsidRDefault="0093552B" w:rsidP="0093552B">
      <w:pPr>
        <w:ind w:right="49"/>
        <w:jc w:val="both"/>
        <w:rPr>
          <w:rStyle w:val="Hipervnculo"/>
          <w:rFonts w:ascii="Montserrat" w:hAnsi="Montserrat"/>
          <w:sz w:val="20"/>
          <w:szCs w:val="20"/>
        </w:rPr>
      </w:pPr>
    </w:p>
    <w:p w14:paraId="252EF23C" w14:textId="77777777" w:rsidR="0093552B" w:rsidRPr="00323D67" w:rsidRDefault="0093552B" w:rsidP="0093552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150FB62D" w14:textId="2BEEB4B6" w:rsidR="0093552B" w:rsidRPr="00323D67" w:rsidRDefault="0093552B" w:rsidP="005E03DC">
      <w:pPr>
        <w:pStyle w:val="Textoindependiente"/>
        <w:spacing w:before="9"/>
        <w:ind w:left="-284" w:right="49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 xml:space="preserve">ESCRITO DE MANIFIESTACIÓN </w:t>
      </w:r>
      <w:r w:rsidR="00902EB5">
        <w:rPr>
          <w:rFonts w:ascii="Montserrat" w:hAnsi="Montserrat"/>
          <w:b/>
          <w:sz w:val="20"/>
          <w:szCs w:val="20"/>
        </w:rPr>
        <w:t xml:space="preserve">BAJO PROTESTA DE DECIR VERDAD </w:t>
      </w:r>
      <w:r w:rsidRPr="00323D67">
        <w:rPr>
          <w:rFonts w:ascii="Montserrat" w:hAnsi="Montserrat"/>
          <w:b/>
          <w:sz w:val="20"/>
          <w:szCs w:val="20"/>
        </w:rPr>
        <w:t xml:space="preserve">QUE NO DESEMPEÑA EMPLEO, CARGO O COMISIÓN EN EL SERVICIO PÚBLICO O, EN SU CASO, </w:t>
      </w:r>
      <w:r w:rsidR="009A3E23" w:rsidRPr="00323D67">
        <w:rPr>
          <w:rFonts w:ascii="Montserrat" w:hAnsi="Montserrat"/>
          <w:b/>
          <w:sz w:val="20"/>
          <w:szCs w:val="20"/>
        </w:rPr>
        <w:t>QUE</w:t>
      </w:r>
      <w:r w:rsidRPr="00323D67">
        <w:rPr>
          <w:rFonts w:ascii="Montserrat" w:hAnsi="Montserrat"/>
          <w:b/>
          <w:sz w:val="20"/>
          <w:szCs w:val="20"/>
        </w:rPr>
        <w:t xml:space="preserve"> A PESAR DE DESEMPEÑARLO, CON LA FORMALIZACIÓN DEL CONTRATO CORRESPONDIENTE NO SE ACTUALIZA UN CONFLICTO DE INTERÉS</w:t>
      </w:r>
    </w:p>
    <w:p w14:paraId="16CC8FAD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40B0A395" w14:textId="77777777" w:rsidR="000718DA" w:rsidRPr="00323D67" w:rsidRDefault="000718DA" w:rsidP="000718DA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(Papel preferentemente membretado del interesado)</w:t>
      </w:r>
    </w:p>
    <w:p w14:paraId="53806CC2" w14:textId="77777777" w:rsidR="0093552B" w:rsidRDefault="0093552B" w:rsidP="0093552B">
      <w:pPr>
        <w:jc w:val="right"/>
        <w:rPr>
          <w:rFonts w:ascii="Montserrat" w:hAnsi="Montserrat" w:cs="Arial"/>
          <w:sz w:val="20"/>
          <w:szCs w:val="20"/>
        </w:rPr>
      </w:pPr>
    </w:p>
    <w:p w14:paraId="00D94252" w14:textId="77777777" w:rsidR="000718DA" w:rsidRPr="00323D67" w:rsidRDefault="000718DA" w:rsidP="0093552B">
      <w:pPr>
        <w:jc w:val="right"/>
        <w:rPr>
          <w:rFonts w:ascii="Montserrat" w:hAnsi="Montserrat" w:cs="Arial"/>
          <w:sz w:val="20"/>
          <w:szCs w:val="20"/>
        </w:rPr>
      </w:pPr>
    </w:p>
    <w:p w14:paraId="6EC3BDE9" w14:textId="77777777" w:rsidR="00FC7CFA" w:rsidRPr="00323D67" w:rsidRDefault="00FC7CFA" w:rsidP="00FC7CFA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  <w:u w:val="single"/>
        </w:rPr>
        <w:t>(Lugar y Fecha)</w:t>
      </w:r>
    </w:p>
    <w:p w14:paraId="29D1F039" w14:textId="2E96D601" w:rsidR="0093552B" w:rsidRPr="00323D67" w:rsidRDefault="0093552B" w:rsidP="0093552B">
      <w:pPr>
        <w:jc w:val="right"/>
        <w:rPr>
          <w:rFonts w:ascii="Montserrat" w:hAnsi="Montserrat" w:cs="Arial"/>
          <w:sz w:val="20"/>
          <w:szCs w:val="20"/>
        </w:rPr>
      </w:pPr>
      <w:r w:rsidRPr="00323D67">
        <w:rPr>
          <w:rFonts w:ascii="Montserrat" w:hAnsi="Montserrat" w:cs="Arial"/>
          <w:sz w:val="20"/>
          <w:szCs w:val="20"/>
        </w:rPr>
        <w:t>.</w:t>
      </w:r>
    </w:p>
    <w:p w14:paraId="011E0F0C" w14:textId="77777777" w:rsidR="0093552B" w:rsidRPr="00323D67" w:rsidRDefault="0093552B" w:rsidP="0093552B">
      <w:pPr>
        <w:jc w:val="both"/>
        <w:rPr>
          <w:rFonts w:ascii="Montserrat" w:hAnsi="Montserrat" w:cs="Arial"/>
          <w:sz w:val="20"/>
          <w:szCs w:val="20"/>
        </w:rPr>
      </w:pPr>
    </w:p>
    <w:p w14:paraId="552E7FCD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73E9B6CF" w14:textId="77777777" w:rsidR="00E308E6" w:rsidRPr="00E308E6" w:rsidRDefault="00E308E6" w:rsidP="00E308E6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158C672B" w14:textId="77777777" w:rsidR="005E03DC" w:rsidRPr="00323D67" w:rsidRDefault="005E03DC" w:rsidP="00E308E6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465E968A" w14:textId="77777777" w:rsidR="00204404" w:rsidRPr="00323D67" w:rsidRDefault="00204404" w:rsidP="00204404">
      <w:pPr>
        <w:pStyle w:val="Textoindependiente"/>
        <w:spacing w:before="9"/>
        <w:ind w:right="-365"/>
        <w:jc w:val="center"/>
        <w:rPr>
          <w:rFonts w:ascii="Montserrat" w:hAnsi="Montserrat"/>
          <w:b/>
          <w:bCs/>
          <w:sz w:val="20"/>
          <w:szCs w:val="20"/>
        </w:rPr>
      </w:pPr>
    </w:p>
    <w:p w14:paraId="35C215A2" w14:textId="77777777" w:rsidR="00204404" w:rsidRPr="00323D67" w:rsidRDefault="00204404" w:rsidP="00204404">
      <w:pPr>
        <w:pStyle w:val="Textoindependiente"/>
        <w:spacing w:before="9"/>
        <w:ind w:right="-365"/>
        <w:rPr>
          <w:rFonts w:ascii="Montserrat" w:hAnsi="Montserrat"/>
          <w:b/>
          <w:sz w:val="20"/>
          <w:szCs w:val="20"/>
        </w:rPr>
      </w:pPr>
    </w:p>
    <w:p w14:paraId="71C4B819" w14:textId="7F3B5650" w:rsidR="00204404" w:rsidRPr="00323D67" w:rsidRDefault="00204404" w:rsidP="009A3E23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 xml:space="preserve">El suscrito </w:t>
      </w:r>
      <w:r w:rsidR="00233533" w:rsidRPr="00323D67">
        <w:rPr>
          <w:rFonts w:ascii="Montserrat" w:hAnsi="Montserrat"/>
          <w:sz w:val="20"/>
          <w:szCs w:val="20"/>
        </w:rPr>
        <w:t xml:space="preserve">________________________________________________________________ </w:t>
      </w:r>
      <w:r w:rsidRPr="00323D67">
        <w:rPr>
          <w:rFonts w:ascii="Montserrat" w:hAnsi="Montserrat"/>
          <w:sz w:val="20"/>
          <w:szCs w:val="20"/>
        </w:rPr>
        <w:t xml:space="preserve">en mi calidad de </w:t>
      </w:r>
      <w:r w:rsidR="00233533" w:rsidRPr="00323D67">
        <w:rPr>
          <w:rFonts w:ascii="Montserrat" w:hAnsi="Montserrat"/>
          <w:sz w:val="20"/>
          <w:szCs w:val="20"/>
        </w:rPr>
        <w:t>persona física/</w:t>
      </w:r>
      <w:r w:rsidRPr="00323D67">
        <w:rPr>
          <w:rFonts w:ascii="Montserrat" w:hAnsi="Montserrat"/>
          <w:sz w:val="20"/>
          <w:szCs w:val="20"/>
        </w:rPr>
        <w:t xml:space="preserve">representante legal de la empresa </w:t>
      </w:r>
      <w:r w:rsidRPr="00323D67">
        <w:rPr>
          <w:rFonts w:ascii="Montserrat" w:hAnsi="Montserrat"/>
          <w:sz w:val="20"/>
          <w:szCs w:val="20"/>
          <w:u w:val="single"/>
        </w:rPr>
        <w:t>(razón social del licitante)</w:t>
      </w:r>
      <w:r w:rsidRPr="00323D67">
        <w:rPr>
          <w:rFonts w:ascii="Montserrat" w:hAnsi="Montserrat"/>
          <w:sz w:val="20"/>
          <w:szCs w:val="20"/>
        </w:rPr>
        <w:t xml:space="preserve"> manifiesto que, en caso de resultar adjudicado, me comprometo a:</w:t>
      </w:r>
    </w:p>
    <w:p w14:paraId="22D78587" w14:textId="77777777" w:rsidR="00204404" w:rsidRPr="00F072AF" w:rsidRDefault="00204404" w:rsidP="009A3E23">
      <w:pPr>
        <w:ind w:right="49"/>
        <w:jc w:val="both"/>
        <w:rPr>
          <w:rFonts w:ascii="Montserrat" w:hAnsi="Montserrat"/>
          <w:sz w:val="28"/>
          <w:szCs w:val="20"/>
        </w:rPr>
      </w:pPr>
    </w:p>
    <w:p w14:paraId="412A5BFE" w14:textId="351B3BC8" w:rsidR="00204404" w:rsidRPr="00323D67" w:rsidRDefault="00233533" w:rsidP="009A3E23">
      <w:pPr>
        <w:ind w:right="49"/>
        <w:jc w:val="both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A</w:t>
      </w:r>
      <w:r w:rsidR="00204404" w:rsidRPr="00323D67">
        <w:rPr>
          <w:rFonts w:ascii="Montserrat" w:hAnsi="Montserrat"/>
          <w:sz w:val="20"/>
          <w:szCs w:val="20"/>
        </w:rPr>
        <w:t xml:space="preserve">sumir la responsabilidad total para el caso de que al prestar </w:t>
      </w:r>
      <w:r w:rsidR="00204404" w:rsidRPr="00FD112D">
        <w:rPr>
          <w:rFonts w:ascii="Montserrat" w:hAnsi="Montserrat"/>
          <w:sz w:val="20"/>
          <w:szCs w:val="20"/>
        </w:rPr>
        <w:t>el</w:t>
      </w:r>
      <w:r w:rsidR="00204404" w:rsidRPr="00323D67">
        <w:rPr>
          <w:rFonts w:ascii="Montserrat" w:hAnsi="Montserrat"/>
          <w:b/>
          <w:sz w:val="20"/>
          <w:szCs w:val="20"/>
        </w:rPr>
        <w:t xml:space="preserve">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Suministro </w:t>
      </w:r>
      <w:r w:rsidR="00851942">
        <w:rPr>
          <w:rFonts w:ascii="Montserrat" w:hAnsi="Montserrat"/>
          <w:b/>
          <w:sz w:val="20"/>
          <w:szCs w:val="20"/>
        </w:rPr>
        <w:t xml:space="preserve">y Control </w:t>
      </w:r>
      <w:r w:rsidR="00851942" w:rsidRPr="00323D67">
        <w:rPr>
          <w:rFonts w:ascii="Montserrat" w:hAnsi="Montserrat"/>
          <w:b/>
          <w:sz w:val="20"/>
          <w:szCs w:val="20"/>
        </w:rPr>
        <w:t xml:space="preserve">de Combustibles para Vehículos Automotores Terrestres </w:t>
      </w:r>
      <w:r w:rsidR="00851942">
        <w:rPr>
          <w:rFonts w:ascii="Montserrat" w:hAnsi="Montserrat"/>
          <w:b/>
          <w:sz w:val="20"/>
          <w:szCs w:val="20"/>
        </w:rPr>
        <w:t>para el Estado de Sonora</w:t>
      </w:r>
      <w:r w:rsidR="00204404" w:rsidRPr="00323D67">
        <w:rPr>
          <w:rFonts w:ascii="Montserrat" w:hAnsi="Montserrat"/>
          <w:b/>
          <w:sz w:val="20"/>
          <w:szCs w:val="20"/>
        </w:rPr>
        <w:t xml:space="preserve">, </w:t>
      </w:r>
      <w:r w:rsidR="00204404" w:rsidRPr="00323D67">
        <w:rPr>
          <w:rFonts w:ascii="Montserrat" w:hAnsi="Montserrat"/>
          <w:sz w:val="20"/>
          <w:szCs w:val="20"/>
        </w:rPr>
        <w:t xml:space="preserve">infrinja derechos de Propiedad Industrial o Intelectual de Terceros, en caso de presentarse cualquier reclamación o demanda por violaciones que se causen en materia de Patentes, Franquicias, Marcas o Derechos de Autor, con respecto a los bienes o servicios, recursos, técnicas y en general cualquier elemento utilizado y </w:t>
      </w:r>
      <w:r w:rsidRPr="00323D67">
        <w:rPr>
          <w:rFonts w:ascii="Montserrat" w:hAnsi="Montserrat"/>
          <w:sz w:val="20"/>
          <w:szCs w:val="20"/>
        </w:rPr>
        <w:t>m</w:t>
      </w:r>
      <w:r w:rsidR="00204404" w:rsidRPr="00323D67">
        <w:rPr>
          <w:rFonts w:ascii="Montserrat" w:hAnsi="Montserrat"/>
          <w:sz w:val="20"/>
          <w:szCs w:val="20"/>
        </w:rPr>
        <w:t>e oblig</w:t>
      </w:r>
      <w:r w:rsidR="00B7628F">
        <w:rPr>
          <w:rFonts w:ascii="Montserrat" w:hAnsi="Montserrat"/>
          <w:sz w:val="20"/>
          <w:szCs w:val="20"/>
        </w:rPr>
        <w:t>o</w:t>
      </w:r>
      <w:r w:rsidR="00204404" w:rsidRPr="00323D67">
        <w:rPr>
          <w:rFonts w:ascii="Montserrat" w:hAnsi="Montserrat"/>
          <w:sz w:val="20"/>
          <w:szCs w:val="20"/>
        </w:rPr>
        <w:t xml:space="preserve"> a responder por ello, así como a rembolsar cualquier cantidad que por este motivo hubiere tenido que erogar la Administración Pública </w:t>
      </w:r>
      <w:r w:rsidR="006B3BB1">
        <w:rPr>
          <w:rFonts w:ascii="Montserrat" w:hAnsi="Montserrat"/>
          <w:sz w:val="20"/>
          <w:szCs w:val="20"/>
        </w:rPr>
        <w:t>Estatal</w:t>
      </w:r>
      <w:r w:rsidR="00204404" w:rsidRPr="00323D67">
        <w:rPr>
          <w:rFonts w:ascii="Montserrat" w:hAnsi="Montserrat"/>
          <w:sz w:val="20"/>
          <w:szCs w:val="20"/>
        </w:rPr>
        <w:t>.</w:t>
      </w:r>
    </w:p>
    <w:p w14:paraId="1117F1D9" w14:textId="77777777" w:rsidR="00204404" w:rsidRPr="00F072AF" w:rsidRDefault="00204404" w:rsidP="009A3E23">
      <w:pPr>
        <w:ind w:right="49"/>
        <w:jc w:val="both"/>
        <w:rPr>
          <w:rFonts w:ascii="Montserrat" w:hAnsi="Montserrat"/>
          <w:sz w:val="32"/>
          <w:szCs w:val="20"/>
        </w:rPr>
      </w:pPr>
    </w:p>
    <w:p w14:paraId="5EA5CBC0" w14:textId="77777777" w:rsidR="00204404" w:rsidRPr="00323D67" w:rsidRDefault="00204404" w:rsidP="009A3E23">
      <w:pPr>
        <w:pStyle w:val="Textoindependiente"/>
        <w:spacing w:before="1"/>
        <w:ind w:right="49"/>
        <w:rPr>
          <w:rFonts w:ascii="Montserrat" w:hAnsi="Montserrat"/>
          <w:sz w:val="20"/>
          <w:szCs w:val="20"/>
        </w:rPr>
      </w:pPr>
      <w:r w:rsidRPr="00323D67">
        <w:rPr>
          <w:rFonts w:ascii="Montserrat" w:hAnsi="Montserrat"/>
          <w:sz w:val="20"/>
          <w:szCs w:val="20"/>
        </w:rPr>
        <w:t>Lo anterior para los fines y efectos a que haya lugar.</w:t>
      </w:r>
    </w:p>
    <w:p w14:paraId="19866E40" w14:textId="77777777" w:rsidR="00204404" w:rsidRPr="00323D67" w:rsidRDefault="00204404" w:rsidP="00204404">
      <w:pPr>
        <w:pStyle w:val="Textoindependiente"/>
        <w:ind w:right="-365"/>
        <w:rPr>
          <w:rFonts w:ascii="Montserrat" w:hAnsi="Montserrat"/>
          <w:sz w:val="20"/>
          <w:szCs w:val="20"/>
        </w:rPr>
      </w:pPr>
    </w:p>
    <w:p w14:paraId="55405D7F" w14:textId="77777777" w:rsidR="00204404" w:rsidRPr="00323D67" w:rsidRDefault="00204404" w:rsidP="00204404">
      <w:pPr>
        <w:pStyle w:val="Textoindependiente"/>
        <w:spacing w:before="5"/>
        <w:ind w:right="-365"/>
        <w:rPr>
          <w:rFonts w:ascii="Montserrat" w:hAnsi="Montserrat"/>
          <w:sz w:val="20"/>
          <w:szCs w:val="20"/>
        </w:rPr>
      </w:pPr>
    </w:p>
    <w:p w14:paraId="214FBF95" w14:textId="77777777" w:rsidR="00204404" w:rsidRPr="00323D67" w:rsidRDefault="00204404" w:rsidP="00204404">
      <w:pPr>
        <w:spacing w:before="203"/>
        <w:ind w:right="-365"/>
        <w:jc w:val="center"/>
        <w:rPr>
          <w:rFonts w:ascii="Montserrat" w:hAnsi="Montserrat"/>
          <w:b/>
          <w:sz w:val="20"/>
          <w:szCs w:val="20"/>
        </w:rPr>
      </w:pPr>
      <w:r w:rsidRPr="00323D67">
        <w:rPr>
          <w:rFonts w:ascii="Montserrat" w:hAnsi="Montserrat"/>
          <w:b/>
          <w:sz w:val="20"/>
          <w:szCs w:val="20"/>
        </w:rPr>
        <w:t>A T E N T A M E N T E</w:t>
      </w:r>
    </w:p>
    <w:p w14:paraId="0B7586EE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36C61D19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9570A3E" w14:textId="77777777" w:rsidR="00204404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4B30D546" w14:textId="77777777" w:rsidR="00E023F4" w:rsidRPr="00323D67" w:rsidRDefault="00E023F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2B72B5B9" w14:textId="77777777" w:rsidR="00204404" w:rsidRPr="00323D67" w:rsidRDefault="00204404" w:rsidP="00204404">
      <w:pPr>
        <w:adjustRightInd w:val="0"/>
        <w:ind w:right="-365"/>
        <w:jc w:val="center"/>
        <w:textAlignment w:val="baseline"/>
        <w:rPr>
          <w:rFonts w:ascii="Montserrat" w:hAnsi="Montserrat"/>
          <w:sz w:val="20"/>
          <w:szCs w:val="20"/>
        </w:rPr>
      </w:pPr>
    </w:p>
    <w:p w14:paraId="6AB24522" w14:textId="77777777" w:rsidR="00E023F4" w:rsidRPr="00323D67" w:rsidRDefault="00E023F4" w:rsidP="00E023F4">
      <w:pPr>
        <w:jc w:val="center"/>
        <w:rPr>
          <w:rFonts w:ascii="Montserrat" w:hAnsi="Montserrat" w:cs="Arial"/>
          <w:sz w:val="20"/>
          <w:szCs w:val="20"/>
        </w:rPr>
      </w:pPr>
      <w:r>
        <w:rPr>
          <w:rFonts w:ascii="Montserrat" w:hAnsi="Montserrat" w:cs="Arial"/>
          <w:sz w:val="20"/>
          <w:szCs w:val="20"/>
        </w:rPr>
        <w:t>______________________________________________________________</w:t>
      </w:r>
    </w:p>
    <w:p w14:paraId="103E66A8" w14:textId="77777777" w:rsidR="00FC7CFA" w:rsidRPr="00323D67" w:rsidRDefault="00FC7CFA" w:rsidP="00FC7CFA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 xml:space="preserve">Nombre y firma de la persona física </w:t>
      </w:r>
      <w:r>
        <w:rPr>
          <w:rFonts w:ascii="Montserrat" w:eastAsia="Times New Roman" w:hAnsi="Montserrat" w:cs="Arial"/>
          <w:sz w:val="20"/>
          <w:szCs w:val="20"/>
        </w:rPr>
        <w:t>y/o de su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Apoderado</w:t>
      </w:r>
      <w:r>
        <w:rPr>
          <w:rFonts w:ascii="Montserrat" w:eastAsia="Times New Roman" w:hAnsi="Montserrat" w:cs="Arial"/>
          <w:sz w:val="20"/>
          <w:szCs w:val="20"/>
        </w:rPr>
        <w:t>, así como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  <w:r>
        <w:rPr>
          <w:rFonts w:ascii="Montserrat" w:eastAsia="Times New Roman" w:hAnsi="Montserrat" w:cs="Arial"/>
          <w:sz w:val="20"/>
          <w:szCs w:val="20"/>
        </w:rPr>
        <w:t>del</w:t>
      </w:r>
      <w:r w:rsidRPr="00323D67">
        <w:rPr>
          <w:rFonts w:ascii="Montserrat" w:eastAsia="Times New Roman" w:hAnsi="Montserrat" w:cs="Arial"/>
          <w:sz w:val="20"/>
          <w:szCs w:val="20"/>
        </w:rPr>
        <w:t xml:space="preserve"> </w:t>
      </w:r>
    </w:p>
    <w:p w14:paraId="44F4F626" w14:textId="77777777" w:rsidR="00FC7CFA" w:rsidRPr="00323D67" w:rsidRDefault="00FC7CFA" w:rsidP="00FC7CFA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  <w:r>
        <w:rPr>
          <w:rFonts w:ascii="Montserrat" w:eastAsia="Times New Roman" w:hAnsi="Montserrat" w:cs="Arial"/>
          <w:sz w:val="20"/>
          <w:szCs w:val="20"/>
        </w:rPr>
        <w:t xml:space="preserve">Apoderado o </w:t>
      </w:r>
      <w:r w:rsidRPr="00323D67">
        <w:rPr>
          <w:rFonts w:ascii="Montserrat" w:eastAsia="Times New Roman" w:hAnsi="Montserrat" w:cs="Arial"/>
          <w:sz w:val="20"/>
          <w:szCs w:val="20"/>
        </w:rPr>
        <w:t>Representante Legal de la persona moral</w:t>
      </w:r>
    </w:p>
    <w:p w14:paraId="7C1D160D" w14:textId="61D02197" w:rsidR="00E023F4" w:rsidRPr="00323D67" w:rsidRDefault="00E023F4" w:rsidP="00E023F4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0"/>
          <w:szCs w:val="20"/>
        </w:rPr>
      </w:pPr>
    </w:p>
    <w:p w14:paraId="02E3E77D" w14:textId="77777777" w:rsidR="00204404" w:rsidRPr="00323D67" w:rsidRDefault="00204404" w:rsidP="00204404">
      <w:pPr>
        <w:rPr>
          <w:rFonts w:ascii="Montserrat" w:hAnsi="Montserrat"/>
          <w:sz w:val="20"/>
          <w:szCs w:val="20"/>
        </w:rPr>
      </w:pPr>
    </w:p>
    <w:p w14:paraId="7C345623" w14:textId="77777777" w:rsidR="005653C1" w:rsidRDefault="005653C1" w:rsidP="005653C1">
      <w:pPr>
        <w:jc w:val="center"/>
        <w:rPr>
          <w:rFonts w:ascii="Montserrat" w:hAnsi="Montserrat"/>
          <w:sz w:val="20"/>
          <w:szCs w:val="20"/>
        </w:rPr>
      </w:pPr>
    </w:p>
    <w:p w14:paraId="530FC09A" w14:textId="570687DA" w:rsidR="006B3BB1" w:rsidRDefault="006B3BB1">
      <w:pPr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br w:type="page"/>
      </w:r>
    </w:p>
    <w:p w14:paraId="6C4FBA35" w14:textId="77777777" w:rsidR="00222867" w:rsidRDefault="00222867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</w:p>
    <w:p w14:paraId="15A97D88" w14:textId="29F66364" w:rsidR="006B3BB1" w:rsidRPr="00323D67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8"/>
          <w:szCs w:val="28"/>
        </w:rPr>
      </w:pPr>
      <w:r w:rsidRPr="00323D67">
        <w:rPr>
          <w:rFonts w:ascii="Montserrat" w:hAnsi="Montserrat"/>
          <w:b/>
          <w:sz w:val="28"/>
          <w:szCs w:val="28"/>
        </w:rPr>
        <w:t xml:space="preserve">“Anexo </w:t>
      </w:r>
      <w:r>
        <w:rPr>
          <w:rFonts w:ascii="Montserrat" w:hAnsi="Montserrat"/>
          <w:b/>
          <w:sz w:val="28"/>
          <w:szCs w:val="28"/>
        </w:rPr>
        <w:t>I</w:t>
      </w:r>
      <w:r w:rsidRPr="00323D67">
        <w:rPr>
          <w:rFonts w:ascii="Montserrat" w:hAnsi="Montserrat"/>
          <w:b/>
          <w:sz w:val="28"/>
          <w:szCs w:val="28"/>
        </w:rPr>
        <w:t>”</w:t>
      </w:r>
    </w:p>
    <w:p w14:paraId="3BF541EB" w14:textId="77777777" w:rsidR="006B3BB1" w:rsidRPr="003D0EF5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AEE970F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3E25E740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F25630F" w14:textId="09FC4C62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>S</w:t>
      </w:r>
      <w:r w:rsidR="00E9601D">
        <w:rPr>
          <w:rFonts w:ascii="Montserrat" w:hAnsi="Montserrat"/>
          <w:b/>
          <w:bCs/>
          <w:sz w:val="22"/>
          <w:szCs w:val="22"/>
        </w:rPr>
        <w:t>UMINISTRO</w:t>
      </w:r>
      <w:r>
        <w:rPr>
          <w:rFonts w:ascii="Montserrat" w:hAnsi="Montserrat"/>
          <w:b/>
          <w:bCs/>
          <w:sz w:val="22"/>
          <w:szCs w:val="22"/>
        </w:rPr>
        <w:t xml:space="preserve"> </w:t>
      </w:r>
      <w:r w:rsidR="00E9601D">
        <w:rPr>
          <w:rFonts w:ascii="Montserrat" w:hAnsi="Montserrat"/>
          <w:b/>
          <w:bCs/>
          <w:sz w:val="22"/>
          <w:szCs w:val="22"/>
        </w:rPr>
        <w:t xml:space="preserve">Y CONTROL </w:t>
      </w:r>
      <w:r w:rsidR="00E9601D" w:rsidRPr="00E9601D">
        <w:rPr>
          <w:rFonts w:ascii="Montserrat" w:hAnsi="Montserrat"/>
          <w:b/>
          <w:bCs/>
          <w:sz w:val="22"/>
          <w:szCs w:val="22"/>
        </w:rPr>
        <w:t xml:space="preserve">DE COMBUSTIBLE PARA </w:t>
      </w:r>
      <w:r w:rsidR="00E9601D" w:rsidRPr="00E9601D">
        <w:rPr>
          <w:rFonts w:ascii="Montserrat" w:hAnsi="Montserrat"/>
          <w:b/>
          <w:sz w:val="22"/>
          <w:szCs w:val="22"/>
        </w:rPr>
        <w:t>VEHÍCULOS AUTOMOTORES TERRESTRES PARA EL ESTADO DE SONORA</w:t>
      </w:r>
    </w:p>
    <w:p w14:paraId="685603FF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6E44DC4" w14:textId="77777777" w:rsidR="006B3BB1" w:rsidRDefault="006B3BB1" w:rsidP="006B3BB1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F8822E8" w14:textId="77777777" w:rsidR="006B3BB1" w:rsidRPr="003D0EF5" w:rsidRDefault="006B3BB1" w:rsidP="006B3BB1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4AFFBCA" w14:textId="490F3B0F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68598D62" w14:textId="4E91D339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67BF4C1A" w14:textId="77777777" w:rsidR="006B3BB1" w:rsidRPr="00E308E6" w:rsidRDefault="006B3BB1" w:rsidP="006B3BB1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30D77D3A" w14:textId="77777777" w:rsidR="006B3BB1" w:rsidRPr="00E308E6" w:rsidRDefault="006B3BB1" w:rsidP="006B3BB1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 w:rsidRPr="00E308E6"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55EBF69B" w14:textId="77777777" w:rsidR="006B3BB1" w:rsidRPr="00323D67" w:rsidRDefault="006B3BB1" w:rsidP="006B3BB1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323D67">
        <w:rPr>
          <w:rFonts w:ascii="Montserrat" w:eastAsia="Times New Roman" w:hAnsi="Montserrat" w:cs="Arial"/>
          <w:sz w:val="20"/>
          <w:szCs w:val="20"/>
        </w:rPr>
        <w:t>Presente</w:t>
      </w:r>
    </w:p>
    <w:p w14:paraId="4B611DC1" w14:textId="77777777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1D69E240" w14:textId="02198493" w:rsidR="006B3BB1" w:rsidRDefault="006B3BB1" w:rsidP="006B3BB1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23C884DC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5"/>
        <w:gridCol w:w="3593"/>
        <w:gridCol w:w="2379"/>
        <w:gridCol w:w="2435"/>
      </w:tblGrid>
      <w:tr w:rsidR="00222867" w14:paraId="679EF403" w14:textId="77777777" w:rsidTr="00222867">
        <w:tc>
          <w:tcPr>
            <w:tcW w:w="1555" w:type="dxa"/>
            <w:vAlign w:val="center"/>
          </w:tcPr>
          <w:p w14:paraId="25AF3AD8" w14:textId="0F782FAF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CANTIDAD</w:t>
            </w:r>
          </w:p>
        </w:tc>
        <w:tc>
          <w:tcPr>
            <w:tcW w:w="3593" w:type="dxa"/>
          </w:tcPr>
          <w:p w14:paraId="6ACC0B8B" w14:textId="02C69F72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DESCRIPCIÓN</w:t>
            </w:r>
          </w:p>
        </w:tc>
        <w:tc>
          <w:tcPr>
            <w:tcW w:w="2379" w:type="dxa"/>
          </w:tcPr>
          <w:p w14:paraId="606B9408" w14:textId="637118E6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P. UNIT</w:t>
            </w:r>
          </w:p>
        </w:tc>
        <w:tc>
          <w:tcPr>
            <w:tcW w:w="2435" w:type="dxa"/>
          </w:tcPr>
          <w:p w14:paraId="4E71322E" w14:textId="7DF14C89" w:rsid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b/>
                <w:bCs/>
              </w:rPr>
            </w:pPr>
            <w:r>
              <w:rPr>
                <w:rFonts w:ascii="Montserrat" w:hAnsi="Montserrat"/>
                <w:b/>
                <w:bCs/>
              </w:rPr>
              <w:t>$/ PÚBLICO</w:t>
            </w:r>
          </w:p>
        </w:tc>
      </w:tr>
      <w:tr w:rsidR="00222867" w:rsidRPr="00222867" w14:paraId="2EE19C45" w14:textId="77777777" w:rsidTr="00222867">
        <w:tc>
          <w:tcPr>
            <w:tcW w:w="1555" w:type="dxa"/>
            <w:vAlign w:val="center"/>
          </w:tcPr>
          <w:p w14:paraId="2D9185DB" w14:textId="78D41629" w:rsidR="00222867" w:rsidRP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3593" w:type="dxa"/>
            <w:vAlign w:val="center"/>
          </w:tcPr>
          <w:p w14:paraId="2DEFDAC7" w14:textId="5A5695DC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LITRO GASOLINA</w:t>
            </w:r>
          </w:p>
        </w:tc>
        <w:tc>
          <w:tcPr>
            <w:tcW w:w="2379" w:type="dxa"/>
            <w:vAlign w:val="center"/>
          </w:tcPr>
          <w:p w14:paraId="1502DBD1" w14:textId="77777777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</w:tcPr>
          <w:p w14:paraId="42C8DD61" w14:textId="1A1AE654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$</w:t>
            </w:r>
          </w:p>
        </w:tc>
      </w:tr>
      <w:tr w:rsidR="00222867" w:rsidRPr="00222867" w14:paraId="28BC542B" w14:textId="77777777" w:rsidTr="00222867">
        <w:trPr>
          <w:trHeight w:val="294"/>
        </w:trPr>
        <w:tc>
          <w:tcPr>
            <w:tcW w:w="1555" w:type="dxa"/>
            <w:vAlign w:val="center"/>
          </w:tcPr>
          <w:p w14:paraId="23F225A6" w14:textId="7B63262A" w:rsidR="00222867" w:rsidRPr="00222867" w:rsidRDefault="00222867" w:rsidP="00222867">
            <w:pPr>
              <w:pStyle w:val="Textoindependiente"/>
              <w:spacing w:before="9"/>
              <w:ind w:right="49"/>
              <w:jc w:val="center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3593" w:type="dxa"/>
            <w:vAlign w:val="center"/>
          </w:tcPr>
          <w:p w14:paraId="183F4878" w14:textId="1247E715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LITRO DIESEL</w:t>
            </w:r>
          </w:p>
        </w:tc>
        <w:tc>
          <w:tcPr>
            <w:tcW w:w="2379" w:type="dxa"/>
            <w:vAlign w:val="center"/>
          </w:tcPr>
          <w:p w14:paraId="030FC1BB" w14:textId="77777777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35" w:type="dxa"/>
            <w:vAlign w:val="center"/>
          </w:tcPr>
          <w:p w14:paraId="1B9B1D36" w14:textId="29B7965A" w:rsidR="00222867" w:rsidRPr="00222867" w:rsidRDefault="00222867" w:rsidP="00222867">
            <w:pPr>
              <w:pStyle w:val="Textoindependiente"/>
              <w:spacing w:before="9"/>
              <w:ind w:right="49"/>
              <w:rPr>
                <w:rFonts w:ascii="Montserrat" w:hAnsi="Montserrat"/>
                <w:sz w:val="20"/>
                <w:szCs w:val="20"/>
              </w:rPr>
            </w:pPr>
            <w:r w:rsidRPr="00222867">
              <w:rPr>
                <w:rFonts w:ascii="Montserrat" w:hAnsi="Montserrat"/>
                <w:sz w:val="20"/>
                <w:szCs w:val="20"/>
              </w:rPr>
              <w:t>$</w:t>
            </w:r>
          </w:p>
        </w:tc>
      </w:tr>
    </w:tbl>
    <w:p w14:paraId="574BB3C7" w14:textId="77777777" w:rsidR="006B3BB1" w:rsidRPr="003D0EF5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E3CC0D9" w14:textId="77777777" w:rsidR="006B3BB1" w:rsidRPr="003D0EF5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870FE8F" w14:textId="3594D684" w:rsidR="006B3BB1" w:rsidRPr="004036D8" w:rsidRDefault="00222867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222867">
        <w:rPr>
          <w:rFonts w:ascii="Montserrat" w:hAnsi="Montserrat"/>
          <w:bCs/>
          <w:sz w:val="22"/>
          <w:szCs w:val="22"/>
        </w:rPr>
        <w:t>*</w:t>
      </w:r>
      <w:r w:rsidR="006B3BB1"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0E2F300F" w14:textId="77777777" w:rsidR="006B3BB1" w:rsidRPr="004036D8" w:rsidRDefault="006B3BB1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4353773B" w14:textId="77777777" w:rsidR="006B3BB1" w:rsidRPr="004036D8" w:rsidRDefault="006B3BB1" w:rsidP="006B3BB1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7411ECB8" w14:textId="77777777" w:rsidR="006B3BB1" w:rsidRPr="00AB4759" w:rsidRDefault="006B3BB1" w:rsidP="006B3BB1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6EB34A53" w14:textId="77777777" w:rsidR="006B3BB1" w:rsidRPr="00AB4759" w:rsidRDefault="006B3BB1" w:rsidP="006B3BB1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F37392D" w14:textId="77777777" w:rsidR="006B3BB1" w:rsidRPr="00AB4759" w:rsidRDefault="006B3BB1" w:rsidP="006B3BB1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34996A43" w14:textId="77777777" w:rsidR="006B3BB1" w:rsidRPr="00AB4759" w:rsidRDefault="006B3BB1" w:rsidP="006B3BB1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7C8E4A01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79B9F502" w14:textId="77777777" w:rsidR="006B3BB1" w:rsidRPr="00AB4759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6DF93640" w14:textId="77777777" w:rsidR="006B3BB1" w:rsidRDefault="006B3BB1" w:rsidP="006B3BB1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0CA31E14" w14:textId="77777777" w:rsidR="006B3BB1" w:rsidRDefault="006B3BB1" w:rsidP="006B3BB1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30969D13" w14:textId="18CA51C8" w:rsidR="005B200D" w:rsidRPr="006B3BB1" w:rsidRDefault="005B200D" w:rsidP="00C6420F">
      <w:pPr>
        <w:rPr>
          <w:rFonts w:ascii="Montserrat" w:eastAsia="Times New Roman" w:hAnsi="Montserrat" w:cs="Arial"/>
          <w:b/>
          <w:sz w:val="22"/>
          <w:szCs w:val="22"/>
        </w:rPr>
      </w:pPr>
    </w:p>
    <w:sectPr w:rsidR="005B200D" w:rsidRPr="006B3BB1" w:rsidSect="00080263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19CB6" w14:textId="77777777" w:rsidR="00534220" w:rsidRDefault="00534220" w:rsidP="00CA54AA">
      <w:r>
        <w:separator/>
      </w:r>
    </w:p>
  </w:endnote>
  <w:endnote w:type="continuationSeparator" w:id="0">
    <w:p w14:paraId="0401381B" w14:textId="77777777" w:rsidR="00534220" w:rsidRDefault="00534220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141C6" w14:textId="77777777" w:rsidR="00534220" w:rsidRDefault="00534220" w:rsidP="00CA54AA">
      <w:r>
        <w:separator/>
      </w:r>
    </w:p>
  </w:footnote>
  <w:footnote w:type="continuationSeparator" w:id="0">
    <w:p w14:paraId="3B253D15" w14:textId="77777777" w:rsidR="00534220" w:rsidRDefault="00534220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5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586316"/>
    <w:multiLevelType w:val="hybridMultilevel"/>
    <w:tmpl w:val="FA7AC0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0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2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7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18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3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39816446">
    <w:abstractNumId w:val="24"/>
  </w:num>
  <w:num w:numId="2" w16cid:durableId="1932467549">
    <w:abstractNumId w:val="10"/>
  </w:num>
  <w:num w:numId="3" w16cid:durableId="916286104">
    <w:abstractNumId w:val="21"/>
  </w:num>
  <w:num w:numId="4" w16cid:durableId="1462074272">
    <w:abstractNumId w:val="23"/>
  </w:num>
  <w:num w:numId="5" w16cid:durableId="892231977">
    <w:abstractNumId w:val="11"/>
  </w:num>
  <w:num w:numId="6" w16cid:durableId="204216727">
    <w:abstractNumId w:val="9"/>
  </w:num>
  <w:num w:numId="7" w16cid:durableId="218789078">
    <w:abstractNumId w:val="4"/>
  </w:num>
  <w:num w:numId="8" w16cid:durableId="302545459">
    <w:abstractNumId w:val="19"/>
  </w:num>
  <w:num w:numId="9" w16cid:durableId="15721607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60290823">
    <w:abstractNumId w:val="17"/>
  </w:num>
  <w:num w:numId="11" w16cid:durableId="1511336521">
    <w:abstractNumId w:val="12"/>
  </w:num>
  <w:num w:numId="12" w16cid:durableId="400446004">
    <w:abstractNumId w:val="5"/>
  </w:num>
  <w:num w:numId="13" w16cid:durableId="281542861">
    <w:abstractNumId w:val="0"/>
  </w:num>
  <w:num w:numId="14" w16cid:durableId="628782013">
    <w:abstractNumId w:val="8"/>
  </w:num>
  <w:num w:numId="15" w16cid:durableId="158468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9650354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90588464">
    <w:abstractNumId w:val="2"/>
  </w:num>
  <w:num w:numId="18" w16cid:durableId="874536757">
    <w:abstractNumId w:val="22"/>
  </w:num>
  <w:num w:numId="19" w16cid:durableId="3671961">
    <w:abstractNumId w:val="15"/>
  </w:num>
  <w:num w:numId="20" w16cid:durableId="70350877">
    <w:abstractNumId w:val="1"/>
  </w:num>
  <w:num w:numId="21" w16cid:durableId="38239199">
    <w:abstractNumId w:val="7"/>
  </w:num>
  <w:num w:numId="22" w16cid:durableId="2122993485">
    <w:abstractNumId w:val="20"/>
  </w:num>
  <w:num w:numId="23" w16cid:durableId="1875582399">
    <w:abstractNumId w:val="14"/>
  </w:num>
  <w:num w:numId="24" w16cid:durableId="2126147135">
    <w:abstractNumId w:val="18"/>
  </w:num>
  <w:num w:numId="25" w16cid:durableId="1763794410">
    <w:abstractNumId w:val="3"/>
  </w:num>
  <w:num w:numId="26" w16cid:durableId="918291571">
    <w:abstractNumId w:val="13"/>
  </w:num>
  <w:num w:numId="27" w16cid:durableId="18074264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5229"/>
    <w:rsid w:val="0001617C"/>
    <w:rsid w:val="00021B4A"/>
    <w:rsid w:val="0002438E"/>
    <w:rsid w:val="00026C37"/>
    <w:rsid w:val="0002701E"/>
    <w:rsid w:val="00032CFE"/>
    <w:rsid w:val="00033DED"/>
    <w:rsid w:val="00034BE9"/>
    <w:rsid w:val="00037529"/>
    <w:rsid w:val="000403F1"/>
    <w:rsid w:val="00040408"/>
    <w:rsid w:val="00042993"/>
    <w:rsid w:val="00043D7A"/>
    <w:rsid w:val="0004444A"/>
    <w:rsid w:val="00044CC0"/>
    <w:rsid w:val="000509BB"/>
    <w:rsid w:val="00051A40"/>
    <w:rsid w:val="00054952"/>
    <w:rsid w:val="0005652B"/>
    <w:rsid w:val="000571A6"/>
    <w:rsid w:val="0005734E"/>
    <w:rsid w:val="00064115"/>
    <w:rsid w:val="00064156"/>
    <w:rsid w:val="00067482"/>
    <w:rsid w:val="00071332"/>
    <w:rsid w:val="000714FE"/>
    <w:rsid w:val="000718DA"/>
    <w:rsid w:val="0007301D"/>
    <w:rsid w:val="00073027"/>
    <w:rsid w:val="000777B1"/>
    <w:rsid w:val="00080263"/>
    <w:rsid w:val="000809CA"/>
    <w:rsid w:val="00085D0E"/>
    <w:rsid w:val="00090466"/>
    <w:rsid w:val="00094C69"/>
    <w:rsid w:val="000A0F1B"/>
    <w:rsid w:val="000A5537"/>
    <w:rsid w:val="000A6D20"/>
    <w:rsid w:val="000A76B4"/>
    <w:rsid w:val="000A7720"/>
    <w:rsid w:val="000A7C5D"/>
    <w:rsid w:val="000B027E"/>
    <w:rsid w:val="000B0DEB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3FA9"/>
    <w:rsid w:val="000F4401"/>
    <w:rsid w:val="000F660B"/>
    <w:rsid w:val="000F6983"/>
    <w:rsid w:val="00103589"/>
    <w:rsid w:val="00105795"/>
    <w:rsid w:val="00105D29"/>
    <w:rsid w:val="00106681"/>
    <w:rsid w:val="00106CE1"/>
    <w:rsid w:val="00106FCA"/>
    <w:rsid w:val="00110C8E"/>
    <w:rsid w:val="00111E1C"/>
    <w:rsid w:val="001120E0"/>
    <w:rsid w:val="00112AE1"/>
    <w:rsid w:val="00117EE1"/>
    <w:rsid w:val="00123D08"/>
    <w:rsid w:val="001245B1"/>
    <w:rsid w:val="0012702D"/>
    <w:rsid w:val="001300C6"/>
    <w:rsid w:val="00131E82"/>
    <w:rsid w:val="0013227B"/>
    <w:rsid w:val="0013727D"/>
    <w:rsid w:val="00137EAC"/>
    <w:rsid w:val="001404CF"/>
    <w:rsid w:val="00140C07"/>
    <w:rsid w:val="00142732"/>
    <w:rsid w:val="00143EA2"/>
    <w:rsid w:val="001445D2"/>
    <w:rsid w:val="00145C05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5BD3"/>
    <w:rsid w:val="001A12C0"/>
    <w:rsid w:val="001A162A"/>
    <w:rsid w:val="001A2D56"/>
    <w:rsid w:val="001A472F"/>
    <w:rsid w:val="001B671D"/>
    <w:rsid w:val="001C2D5A"/>
    <w:rsid w:val="001C51E8"/>
    <w:rsid w:val="001C626F"/>
    <w:rsid w:val="001D6868"/>
    <w:rsid w:val="001E09CD"/>
    <w:rsid w:val="001E0D74"/>
    <w:rsid w:val="001E6D5A"/>
    <w:rsid w:val="001F1604"/>
    <w:rsid w:val="001F21D8"/>
    <w:rsid w:val="001F2AC1"/>
    <w:rsid w:val="001F593A"/>
    <w:rsid w:val="001F5A4E"/>
    <w:rsid w:val="001F6838"/>
    <w:rsid w:val="00201A39"/>
    <w:rsid w:val="00201C0D"/>
    <w:rsid w:val="00202190"/>
    <w:rsid w:val="00203248"/>
    <w:rsid w:val="002038DD"/>
    <w:rsid w:val="00204404"/>
    <w:rsid w:val="0020516C"/>
    <w:rsid w:val="00205CA9"/>
    <w:rsid w:val="00210E58"/>
    <w:rsid w:val="002119FD"/>
    <w:rsid w:val="002126C0"/>
    <w:rsid w:val="0022176D"/>
    <w:rsid w:val="00222867"/>
    <w:rsid w:val="00222C78"/>
    <w:rsid w:val="00232162"/>
    <w:rsid w:val="00233533"/>
    <w:rsid w:val="00234B80"/>
    <w:rsid w:val="00235956"/>
    <w:rsid w:val="002411C9"/>
    <w:rsid w:val="00244587"/>
    <w:rsid w:val="00252D1C"/>
    <w:rsid w:val="0025339E"/>
    <w:rsid w:val="00254AE8"/>
    <w:rsid w:val="00261B9A"/>
    <w:rsid w:val="00263D09"/>
    <w:rsid w:val="00267F9D"/>
    <w:rsid w:val="00271F8F"/>
    <w:rsid w:val="00273B63"/>
    <w:rsid w:val="002763F2"/>
    <w:rsid w:val="00276FE1"/>
    <w:rsid w:val="00287921"/>
    <w:rsid w:val="00291AF2"/>
    <w:rsid w:val="00292277"/>
    <w:rsid w:val="00293018"/>
    <w:rsid w:val="002931DA"/>
    <w:rsid w:val="00297AB8"/>
    <w:rsid w:val="00297B21"/>
    <w:rsid w:val="00297D69"/>
    <w:rsid w:val="002A0F64"/>
    <w:rsid w:val="002A1C92"/>
    <w:rsid w:val="002B2CFB"/>
    <w:rsid w:val="002B6042"/>
    <w:rsid w:val="002B6ECB"/>
    <w:rsid w:val="002B72D9"/>
    <w:rsid w:val="002B7638"/>
    <w:rsid w:val="002D5CF8"/>
    <w:rsid w:val="002E089B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3D67"/>
    <w:rsid w:val="00330803"/>
    <w:rsid w:val="003322B0"/>
    <w:rsid w:val="00334DB6"/>
    <w:rsid w:val="00336569"/>
    <w:rsid w:val="00340277"/>
    <w:rsid w:val="00340914"/>
    <w:rsid w:val="0034493B"/>
    <w:rsid w:val="00344F87"/>
    <w:rsid w:val="00347E58"/>
    <w:rsid w:val="00353612"/>
    <w:rsid w:val="003576BD"/>
    <w:rsid w:val="00367551"/>
    <w:rsid w:val="00370A72"/>
    <w:rsid w:val="00373909"/>
    <w:rsid w:val="00374A7B"/>
    <w:rsid w:val="003754C5"/>
    <w:rsid w:val="0037555F"/>
    <w:rsid w:val="0037622F"/>
    <w:rsid w:val="00380B8D"/>
    <w:rsid w:val="00380F16"/>
    <w:rsid w:val="00383AD2"/>
    <w:rsid w:val="003928B7"/>
    <w:rsid w:val="00393CFF"/>
    <w:rsid w:val="00393EDC"/>
    <w:rsid w:val="003954B4"/>
    <w:rsid w:val="00395517"/>
    <w:rsid w:val="00395F03"/>
    <w:rsid w:val="00397B41"/>
    <w:rsid w:val="003A2B11"/>
    <w:rsid w:val="003A362E"/>
    <w:rsid w:val="003A6648"/>
    <w:rsid w:val="003B20A5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2279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2A2B"/>
    <w:rsid w:val="004032E7"/>
    <w:rsid w:val="00404BF6"/>
    <w:rsid w:val="00407520"/>
    <w:rsid w:val="00410922"/>
    <w:rsid w:val="00414E50"/>
    <w:rsid w:val="00416F99"/>
    <w:rsid w:val="004176EC"/>
    <w:rsid w:val="00427C33"/>
    <w:rsid w:val="00432E66"/>
    <w:rsid w:val="0043369D"/>
    <w:rsid w:val="004338AD"/>
    <w:rsid w:val="00434D15"/>
    <w:rsid w:val="00440A03"/>
    <w:rsid w:val="00443533"/>
    <w:rsid w:val="004470ED"/>
    <w:rsid w:val="004541DB"/>
    <w:rsid w:val="00457486"/>
    <w:rsid w:val="00460E75"/>
    <w:rsid w:val="004639B6"/>
    <w:rsid w:val="00463D39"/>
    <w:rsid w:val="0046517F"/>
    <w:rsid w:val="00470087"/>
    <w:rsid w:val="00471242"/>
    <w:rsid w:val="00471D80"/>
    <w:rsid w:val="00474F66"/>
    <w:rsid w:val="004750F5"/>
    <w:rsid w:val="00475983"/>
    <w:rsid w:val="00481D6D"/>
    <w:rsid w:val="00482BE6"/>
    <w:rsid w:val="00482E3E"/>
    <w:rsid w:val="0048463F"/>
    <w:rsid w:val="00490600"/>
    <w:rsid w:val="00492C14"/>
    <w:rsid w:val="004955A1"/>
    <w:rsid w:val="00497A9E"/>
    <w:rsid w:val="004A4A56"/>
    <w:rsid w:val="004A5E6B"/>
    <w:rsid w:val="004B00E6"/>
    <w:rsid w:val="004B07E9"/>
    <w:rsid w:val="004B259A"/>
    <w:rsid w:val="004B25AA"/>
    <w:rsid w:val="004B6833"/>
    <w:rsid w:val="004B6FDB"/>
    <w:rsid w:val="004C04A7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30700"/>
    <w:rsid w:val="00530796"/>
    <w:rsid w:val="00531AF9"/>
    <w:rsid w:val="00531B96"/>
    <w:rsid w:val="00534220"/>
    <w:rsid w:val="00534609"/>
    <w:rsid w:val="00536077"/>
    <w:rsid w:val="00537BFC"/>
    <w:rsid w:val="005419AA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53C1"/>
    <w:rsid w:val="00572432"/>
    <w:rsid w:val="0057549C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00D"/>
    <w:rsid w:val="005B26C5"/>
    <w:rsid w:val="005B5D66"/>
    <w:rsid w:val="005C0006"/>
    <w:rsid w:val="005C080C"/>
    <w:rsid w:val="005C2FB8"/>
    <w:rsid w:val="005C362A"/>
    <w:rsid w:val="005D25FD"/>
    <w:rsid w:val="005D29B2"/>
    <w:rsid w:val="005D5F17"/>
    <w:rsid w:val="005D703A"/>
    <w:rsid w:val="005E03DC"/>
    <w:rsid w:val="005E4311"/>
    <w:rsid w:val="005E499A"/>
    <w:rsid w:val="005F0B06"/>
    <w:rsid w:val="005F2D72"/>
    <w:rsid w:val="00600763"/>
    <w:rsid w:val="00603BB0"/>
    <w:rsid w:val="00611443"/>
    <w:rsid w:val="00612A6E"/>
    <w:rsid w:val="00613E81"/>
    <w:rsid w:val="0061411A"/>
    <w:rsid w:val="006152C0"/>
    <w:rsid w:val="00616DE2"/>
    <w:rsid w:val="00616E8E"/>
    <w:rsid w:val="00621124"/>
    <w:rsid w:val="0062300D"/>
    <w:rsid w:val="0062393F"/>
    <w:rsid w:val="00624850"/>
    <w:rsid w:val="006279C5"/>
    <w:rsid w:val="00635C46"/>
    <w:rsid w:val="00637DB1"/>
    <w:rsid w:val="0065005D"/>
    <w:rsid w:val="00650DD5"/>
    <w:rsid w:val="0065105E"/>
    <w:rsid w:val="00654FCC"/>
    <w:rsid w:val="0067343F"/>
    <w:rsid w:val="00673D9F"/>
    <w:rsid w:val="00676C7C"/>
    <w:rsid w:val="00676D55"/>
    <w:rsid w:val="006778C4"/>
    <w:rsid w:val="00683BFD"/>
    <w:rsid w:val="00687CE7"/>
    <w:rsid w:val="00691B5A"/>
    <w:rsid w:val="00691DE1"/>
    <w:rsid w:val="00692307"/>
    <w:rsid w:val="00694532"/>
    <w:rsid w:val="006976E3"/>
    <w:rsid w:val="006A0112"/>
    <w:rsid w:val="006A1D57"/>
    <w:rsid w:val="006A2871"/>
    <w:rsid w:val="006A2C96"/>
    <w:rsid w:val="006A439E"/>
    <w:rsid w:val="006A5EF6"/>
    <w:rsid w:val="006A7680"/>
    <w:rsid w:val="006A791C"/>
    <w:rsid w:val="006B34C2"/>
    <w:rsid w:val="006B3678"/>
    <w:rsid w:val="006B3BB1"/>
    <w:rsid w:val="006B3D95"/>
    <w:rsid w:val="006B40B1"/>
    <w:rsid w:val="006C04AD"/>
    <w:rsid w:val="006C0A7E"/>
    <w:rsid w:val="006D67F0"/>
    <w:rsid w:val="006F04B0"/>
    <w:rsid w:val="006F2018"/>
    <w:rsid w:val="006F2DA5"/>
    <w:rsid w:val="006F3C34"/>
    <w:rsid w:val="00701492"/>
    <w:rsid w:val="007041C8"/>
    <w:rsid w:val="00706F8B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46905"/>
    <w:rsid w:val="00755095"/>
    <w:rsid w:val="00760927"/>
    <w:rsid w:val="00760AB8"/>
    <w:rsid w:val="00761BEA"/>
    <w:rsid w:val="007667B9"/>
    <w:rsid w:val="00766C82"/>
    <w:rsid w:val="0078140F"/>
    <w:rsid w:val="00783716"/>
    <w:rsid w:val="00785C6E"/>
    <w:rsid w:val="00786B00"/>
    <w:rsid w:val="00791583"/>
    <w:rsid w:val="007969EA"/>
    <w:rsid w:val="007A0079"/>
    <w:rsid w:val="007A05D2"/>
    <w:rsid w:val="007A073C"/>
    <w:rsid w:val="007A282E"/>
    <w:rsid w:val="007A6E5E"/>
    <w:rsid w:val="007A7218"/>
    <w:rsid w:val="007C2B1C"/>
    <w:rsid w:val="007C35CE"/>
    <w:rsid w:val="007C40D7"/>
    <w:rsid w:val="007C5575"/>
    <w:rsid w:val="007D0BCE"/>
    <w:rsid w:val="007D3865"/>
    <w:rsid w:val="007D5366"/>
    <w:rsid w:val="007D72E5"/>
    <w:rsid w:val="007D7BD5"/>
    <w:rsid w:val="007E0F1C"/>
    <w:rsid w:val="007E2478"/>
    <w:rsid w:val="007E51DA"/>
    <w:rsid w:val="007E57B1"/>
    <w:rsid w:val="007E7BCC"/>
    <w:rsid w:val="007F21F4"/>
    <w:rsid w:val="007F6DA7"/>
    <w:rsid w:val="007F7CE1"/>
    <w:rsid w:val="008008A0"/>
    <w:rsid w:val="00800BCB"/>
    <w:rsid w:val="00804DB0"/>
    <w:rsid w:val="008131E5"/>
    <w:rsid w:val="008168CC"/>
    <w:rsid w:val="0081701C"/>
    <w:rsid w:val="0081730E"/>
    <w:rsid w:val="00817341"/>
    <w:rsid w:val="008173CA"/>
    <w:rsid w:val="00821E44"/>
    <w:rsid w:val="008236BF"/>
    <w:rsid w:val="00825A3B"/>
    <w:rsid w:val="00830B45"/>
    <w:rsid w:val="00830FF2"/>
    <w:rsid w:val="00831075"/>
    <w:rsid w:val="00832C06"/>
    <w:rsid w:val="008335D4"/>
    <w:rsid w:val="00833613"/>
    <w:rsid w:val="00841FED"/>
    <w:rsid w:val="0084204E"/>
    <w:rsid w:val="00843606"/>
    <w:rsid w:val="00843719"/>
    <w:rsid w:val="008464DB"/>
    <w:rsid w:val="00846D00"/>
    <w:rsid w:val="00847373"/>
    <w:rsid w:val="00847695"/>
    <w:rsid w:val="00850F56"/>
    <w:rsid w:val="008518CA"/>
    <w:rsid w:val="00851942"/>
    <w:rsid w:val="00852468"/>
    <w:rsid w:val="00853556"/>
    <w:rsid w:val="00863744"/>
    <w:rsid w:val="00867068"/>
    <w:rsid w:val="008746AC"/>
    <w:rsid w:val="00875948"/>
    <w:rsid w:val="00877F05"/>
    <w:rsid w:val="008848AC"/>
    <w:rsid w:val="008903DE"/>
    <w:rsid w:val="008923B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54AC"/>
    <w:rsid w:val="008B5E8F"/>
    <w:rsid w:val="008D2241"/>
    <w:rsid w:val="008D2300"/>
    <w:rsid w:val="008D70A4"/>
    <w:rsid w:val="008D7B06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1DD1"/>
    <w:rsid w:val="00902EB5"/>
    <w:rsid w:val="0090352E"/>
    <w:rsid w:val="00905587"/>
    <w:rsid w:val="009057A0"/>
    <w:rsid w:val="00910714"/>
    <w:rsid w:val="0091454A"/>
    <w:rsid w:val="009148C2"/>
    <w:rsid w:val="00914FC5"/>
    <w:rsid w:val="00916B9A"/>
    <w:rsid w:val="00920DC1"/>
    <w:rsid w:val="009215D8"/>
    <w:rsid w:val="009254D5"/>
    <w:rsid w:val="00925AEB"/>
    <w:rsid w:val="00931127"/>
    <w:rsid w:val="00932513"/>
    <w:rsid w:val="0093375E"/>
    <w:rsid w:val="009354C5"/>
    <w:rsid w:val="0093552B"/>
    <w:rsid w:val="00935DA8"/>
    <w:rsid w:val="0093724D"/>
    <w:rsid w:val="00941077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5C5D"/>
    <w:rsid w:val="00967306"/>
    <w:rsid w:val="00971CD2"/>
    <w:rsid w:val="00974300"/>
    <w:rsid w:val="00975797"/>
    <w:rsid w:val="00982391"/>
    <w:rsid w:val="009912D2"/>
    <w:rsid w:val="009914B2"/>
    <w:rsid w:val="009A3E23"/>
    <w:rsid w:val="009A4670"/>
    <w:rsid w:val="009A7555"/>
    <w:rsid w:val="009B0306"/>
    <w:rsid w:val="009B04AC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1D16"/>
    <w:rsid w:val="00A03B3B"/>
    <w:rsid w:val="00A064E9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E94"/>
    <w:rsid w:val="00A5516B"/>
    <w:rsid w:val="00A55191"/>
    <w:rsid w:val="00A576D7"/>
    <w:rsid w:val="00A60E4F"/>
    <w:rsid w:val="00A61EA9"/>
    <w:rsid w:val="00A7078E"/>
    <w:rsid w:val="00A8000C"/>
    <w:rsid w:val="00A81DAC"/>
    <w:rsid w:val="00A827DE"/>
    <w:rsid w:val="00A83038"/>
    <w:rsid w:val="00A83112"/>
    <w:rsid w:val="00A9022C"/>
    <w:rsid w:val="00A9122A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E3D23"/>
    <w:rsid w:val="00AF27DA"/>
    <w:rsid w:val="00AF42B0"/>
    <w:rsid w:val="00AF4CD8"/>
    <w:rsid w:val="00AF6AEB"/>
    <w:rsid w:val="00B02BE2"/>
    <w:rsid w:val="00B04102"/>
    <w:rsid w:val="00B05456"/>
    <w:rsid w:val="00B06351"/>
    <w:rsid w:val="00B12BEB"/>
    <w:rsid w:val="00B16089"/>
    <w:rsid w:val="00B166AE"/>
    <w:rsid w:val="00B179CA"/>
    <w:rsid w:val="00B203CB"/>
    <w:rsid w:val="00B25B02"/>
    <w:rsid w:val="00B2704B"/>
    <w:rsid w:val="00B35F41"/>
    <w:rsid w:val="00B37E61"/>
    <w:rsid w:val="00B43CB1"/>
    <w:rsid w:val="00B4453F"/>
    <w:rsid w:val="00B45434"/>
    <w:rsid w:val="00B464D1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7628F"/>
    <w:rsid w:val="00B80086"/>
    <w:rsid w:val="00B81FED"/>
    <w:rsid w:val="00B84981"/>
    <w:rsid w:val="00B84E2D"/>
    <w:rsid w:val="00B86646"/>
    <w:rsid w:val="00B96AD7"/>
    <w:rsid w:val="00BA2842"/>
    <w:rsid w:val="00BA5EC5"/>
    <w:rsid w:val="00BB1813"/>
    <w:rsid w:val="00BB6030"/>
    <w:rsid w:val="00BB65EA"/>
    <w:rsid w:val="00BC1596"/>
    <w:rsid w:val="00BC336C"/>
    <w:rsid w:val="00BD1541"/>
    <w:rsid w:val="00BD20B1"/>
    <w:rsid w:val="00BD333F"/>
    <w:rsid w:val="00BD4187"/>
    <w:rsid w:val="00BE7D36"/>
    <w:rsid w:val="00BE7EC9"/>
    <w:rsid w:val="00BF2C3C"/>
    <w:rsid w:val="00BF4E20"/>
    <w:rsid w:val="00C006D5"/>
    <w:rsid w:val="00C03993"/>
    <w:rsid w:val="00C07A89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6420F"/>
    <w:rsid w:val="00C7203C"/>
    <w:rsid w:val="00C77D18"/>
    <w:rsid w:val="00C77E1D"/>
    <w:rsid w:val="00C810F8"/>
    <w:rsid w:val="00C8182D"/>
    <w:rsid w:val="00C81E74"/>
    <w:rsid w:val="00C82A3B"/>
    <w:rsid w:val="00C86F17"/>
    <w:rsid w:val="00C92C08"/>
    <w:rsid w:val="00C94E21"/>
    <w:rsid w:val="00C96733"/>
    <w:rsid w:val="00CA332A"/>
    <w:rsid w:val="00CA54AA"/>
    <w:rsid w:val="00CB47C1"/>
    <w:rsid w:val="00CC16F8"/>
    <w:rsid w:val="00CC23F0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7016"/>
    <w:rsid w:val="00D0018B"/>
    <w:rsid w:val="00D01132"/>
    <w:rsid w:val="00D1679D"/>
    <w:rsid w:val="00D20651"/>
    <w:rsid w:val="00D27EBE"/>
    <w:rsid w:val="00D30D49"/>
    <w:rsid w:val="00D338D7"/>
    <w:rsid w:val="00D34AB4"/>
    <w:rsid w:val="00D34DFA"/>
    <w:rsid w:val="00D36BAA"/>
    <w:rsid w:val="00D413F4"/>
    <w:rsid w:val="00D42A79"/>
    <w:rsid w:val="00D4569B"/>
    <w:rsid w:val="00D5071E"/>
    <w:rsid w:val="00D50B85"/>
    <w:rsid w:val="00D51E69"/>
    <w:rsid w:val="00D526D2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8DB"/>
    <w:rsid w:val="00D73050"/>
    <w:rsid w:val="00D75FEA"/>
    <w:rsid w:val="00D778BC"/>
    <w:rsid w:val="00D86A09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B286B"/>
    <w:rsid w:val="00DB412C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23F4"/>
    <w:rsid w:val="00E04FC7"/>
    <w:rsid w:val="00E067B0"/>
    <w:rsid w:val="00E06CB1"/>
    <w:rsid w:val="00E078E7"/>
    <w:rsid w:val="00E14830"/>
    <w:rsid w:val="00E201D1"/>
    <w:rsid w:val="00E20EA8"/>
    <w:rsid w:val="00E2196D"/>
    <w:rsid w:val="00E2414F"/>
    <w:rsid w:val="00E308E6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6299"/>
    <w:rsid w:val="00E7188E"/>
    <w:rsid w:val="00E735AD"/>
    <w:rsid w:val="00E80E1D"/>
    <w:rsid w:val="00E822D2"/>
    <w:rsid w:val="00E85268"/>
    <w:rsid w:val="00E8691E"/>
    <w:rsid w:val="00E92B57"/>
    <w:rsid w:val="00E95AD8"/>
    <w:rsid w:val="00E9601D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7CD3"/>
    <w:rsid w:val="00F02328"/>
    <w:rsid w:val="00F026A0"/>
    <w:rsid w:val="00F071C4"/>
    <w:rsid w:val="00F072AF"/>
    <w:rsid w:val="00F12196"/>
    <w:rsid w:val="00F13548"/>
    <w:rsid w:val="00F151CB"/>
    <w:rsid w:val="00F15892"/>
    <w:rsid w:val="00F15EE0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41DD"/>
    <w:rsid w:val="00F67AC2"/>
    <w:rsid w:val="00F702A0"/>
    <w:rsid w:val="00F716A1"/>
    <w:rsid w:val="00F72EE9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351"/>
    <w:rsid w:val="00FB44F2"/>
    <w:rsid w:val="00FB4A82"/>
    <w:rsid w:val="00FB79A5"/>
    <w:rsid w:val="00FC7CFA"/>
    <w:rsid w:val="00FD0168"/>
    <w:rsid w:val="00FD06F7"/>
    <w:rsid w:val="00FD112D"/>
    <w:rsid w:val="00FE14B5"/>
    <w:rsid w:val="00FE2BC2"/>
    <w:rsid w:val="00FE65CD"/>
    <w:rsid w:val="00FF312F"/>
    <w:rsid w:val="00FF599B"/>
    <w:rsid w:val="00FF6C47"/>
    <w:rsid w:val="00FF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7747CD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,b1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TableNormal">
    <w:name w:val="Table Normal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predeterminado">
    <w:name w:val="Texto predeterminado"/>
    <w:basedOn w:val="Normal"/>
    <w:link w:val="TextopredeterminadoCar"/>
    <w:rsid w:val="0093552B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eastAsia="Times New Roman" w:hAnsi="Arial" w:cs="Times New Roman"/>
      <w:noProof/>
      <w:szCs w:val="20"/>
      <w:lang w:val="es-ES" w:eastAsia="es-ES"/>
    </w:rPr>
  </w:style>
  <w:style w:type="character" w:customStyle="1" w:styleId="TextopredeterminadoCar">
    <w:name w:val="Texto predeterminado Car"/>
    <w:link w:val="Textopredeterminado"/>
    <w:locked/>
    <w:rsid w:val="0093552B"/>
    <w:rPr>
      <w:rFonts w:ascii="Arial" w:eastAsia="Times New Roman" w:hAnsi="Arial" w:cs="Times New Roman"/>
      <w:noProof/>
      <w:szCs w:val="20"/>
      <w:lang w:val="es-ES" w:eastAsia="es-ES"/>
    </w:rPr>
  </w:style>
  <w:style w:type="paragraph" w:styleId="Sinespaciado">
    <w:name w:val="No Spacing"/>
    <w:uiPriority w:val="1"/>
    <w:qFormat/>
    <w:rsid w:val="00E30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98DAC-B848-4E5E-A0DB-A2CA40009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807</Words>
  <Characters>15444</Characters>
  <Application>Microsoft Office Word</Application>
  <DocSecurity>0</DocSecurity>
  <Lines>128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rección General de Adquisiciones</cp:lastModifiedBy>
  <cp:revision>2</cp:revision>
  <cp:lastPrinted>2019-06-26T01:45:00Z</cp:lastPrinted>
  <dcterms:created xsi:type="dcterms:W3CDTF">2023-03-16T17:38:00Z</dcterms:created>
  <dcterms:modified xsi:type="dcterms:W3CDTF">2023-03-16T17:38:00Z</dcterms:modified>
</cp:coreProperties>
</file>